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23A718B" w14:textId="77777777" w:rsidR="00262CAE" w:rsidRDefault="0030702F">
      <w:pPr>
        <w:pStyle w:val="Title"/>
        <w:pBdr>
          <w:top w:val="nil"/>
          <w:left w:val="nil"/>
          <w:bottom w:val="nil"/>
          <w:right w:val="nil"/>
          <w:between w:val="nil"/>
        </w:pBdr>
      </w:pPr>
      <w:r>
        <w:t>Technical Design Document (TDD)</w:t>
      </w:r>
    </w:p>
    <w:p w14:paraId="7722DE40" w14:textId="77777777" w:rsidR="00262CAE" w:rsidRDefault="00262CAE">
      <w:pPr>
        <w:pBdr>
          <w:top w:val="nil"/>
          <w:left w:val="nil"/>
          <w:bottom w:val="nil"/>
          <w:right w:val="nil"/>
          <w:between w:val="nil"/>
        </w:pBdr>
      </w:pPr>
    </w:p>
    <w:p w14:paraId="0FB527A7" w14:textId="77777777" w:rsidR="00262CAE" w:rsidRDefault="00262CAE">
      <w:pPr>
        <w:pBdr>
          <w:top w:val="nil"/>
          <w:left w:val="nil"/>
          <w:bottom w:val="nil"/>
          <w:right w:val="nil"/>
          <w:between w:val="nil"/>
        </w:pBdr>
      </w:pPr>
    </w:p>
    <w:sdt>
      <w:sdtPr>
        <w:id w:val="1618644465"/>
        <w:docPartObj>
          <w:docPartGallery w:val="Table of Contents"/>
          <w:docPartUnique/>
        </w:docPartObj>
      </w:sdtPr>
      <w:sdtEndPr/>
      <w:sdtContent>
        <w:p w14:paraId="799F1348" w14:textId="77777777" w:rsidR="00556C55" w:rsidRDefault="0030702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r>
            <w:fldChar w:fldCharType="begin"/>
          </w:r>
          <w:r>
            <w:instrText xml:space="preserve"> TOC \h \u \z \n </w:instrText>
          </w:r>
          <w:r>
            <w:fldChar w:fldCharType="separate"/>
          </w:r>
          <w:hyperlink w:anchor="_Toc97809518" w:history="1">
            <w:r w:rsidR="00556C55" w:rsidRPr="00DF5834">
              <w:rPr>
                <w:rStyle w:val="Hyperlink"/>
                <w:noProof/>
              </w:rPr>
              <w:t>CRC cards</w:t>
            </w:r>
          </w:hyperlink>
        </w:p>
        <w:p w14:paraId="66B39F60" w14:textId="77777777" w:rsidR="00556C55" w:rsidRDefault="00556C55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809519" w:history="1">
            <w:r w:rsidRPr="00DF5834">
              <w:rPr>
                <w:rStyle w:val="Hyperlink"/>
                <w:noProof/>
              </w:rPr>
              <w:t>Architecture</w:t>
            </w:r>
          </w:hyperlink>
        </w:p>
        <w:p w14:paraId="13F60736" w14:textId="77777777" w:rsidR="00556C55" w:rsidRDefault="00556C55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809520" w:history="1">
            <w:r w:rsidRPr="00DF5834">
              <w:rPr>
                <w:rStyle w:val="Hyperlink"/>
                <w:noProof/>
              </w:rPr>
              <w:t>Technology</w:t>
            </w:r>
          </w:hyperlink>
        </w:p>
        <w:p w14:paraId="607F5438" w14:textId="77777777" w:rsidR="00556C55" w:rsidRDefault="00556C55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809521" w:history="1">
            <w:r w:rsidRPr="00DF5834">
              <w:rPr>
                <w:rStyle w:val="Hyperlink"/>
                <w:noProof/>
              </w:rPr>
              <w:t>Sprint 1 Report</w:t>
            </w:r>
          </w:hyperlink>
        </w:p>
        <w:p w14:paraId="0FCECBA1" w14:textId="77777777" w:rsidR="00556C55" w:rsidRDefault="00556C55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809522" w:history="1">
            <w:r w:rsidRPr="00DF5834">
              <w:rPr>
                <w:rStyle w:val="Hyperlink"/>
                <w:noProof/>
              </w:rPr>
              <w:t>Sprint 2 Report</w:t>
            </w:r>
          </w:hyperlink>
        </w:p>
        <w:p w14:paraId="0B668674" w14:textId="77777777" w:rsidR="00556C55" w:rsidRDefault="00556C55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809523" w:history="1">
            <w:r w:rsidRPr="00DF5834">
              <w:rPr>
                <w:rStyle w:val="Hyperlink"/>
                <w:noProof/>
              </w:rPr>
              <w:t>Sprint 3 Report</w:t>
            </w:r>
          </w:hyperlink>
        </w:p>
        <w:p w14:paraId="6B21DBA0" w14:textId="324419D0" w:rsidR="00262CAE" w:rsidRDefault="0030702F">
          <w:pPr>
            <w:spacing w:before="60" w:after="80" w:line="240" w:lineRule="auto"/>
            <w:ind w:left="720"/>
            <w:rPr>
              <w:color w:val="1155CC"/>
              <w:u w:val="single"/>
            </w:rPr>
          </w:pPr>
          <w:r>
            <w:fldChar w:fldCharType="end"/>
          </w:r>
        </w:p>
      </w:sdtContent>
    </w:sdt>
    <w:p w14:paraId="0CF37374" w14:textId="77777777" w:rsidR="00262CAE" w:rsidRDefault="00262CAE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0" w:name="_8np6m9nwvbaj" w:colFirst="0" w:colLast="0"/>
      <w:bookmarkEnd w:id="0"/>
    </w:p>
    <w:p w14:paraId="72A0D306" w14:textId="77777777" w:rsidR="00262CAE" w:rsidRDefault="0030702F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1" w:name="_8r1dsnju59ub" w:colFirst="0" w:colLast="0"/>
      <w:bookmarkEnd w:id="1"/>
      <w:r>
        <w:br w:type="page"/>
      </w:r>
    </w:p>
    <w:p w14:paraId="1ECC7BA0" w14:textId="77777777" w:rsidR="00262CAE" w:rsidRDefault="0030702F" w:rsidP="00680015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2" w:name="_Toc97809518"/>
      <w:r>
        <w:lastRenderedPageBreak/>
        <w:t>CRC cards</w:t>
      </w:r>
      <w:bookmarkEnd w:id="2"/>
    </w:p>
    <w:p w14:paraId="25AF7913" w14:textId="77777777" w:rsidR="00B90B46" w:rsidRDefault="00B90B46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drawing>
          <wp:inline distT="0" distB="0" distL="0" distR="0" wp14:anchorId="46BD7DA3" wp14:editId="6E89AC9B">
            <wp:extent cx="5731510" cy="429895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XL_20211015_113205755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4A079" w14:textId="77777777" w:rsidR="00262CAE" w:rsidRDefault="0030702F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3" w:name="_Toc97809519"/>
      <w:r>
        <w:t>Architecture</w:t>
      </w:r>
      <w:bookmarkEnd w:id="3"/>
    </w:p>
    <w:p w14:paraId="2D4D223E" w14:textId="77777777" w:rsidR="00680015" w:rsidRPr="00680015" w:rsidRDefault="00680015" w:rsidP="00680015">
      <w:r>
        <w:rPr>
          <w:noProof/>
        </w:rPr>
        <w:drawing>
          <wp:inline distT="0" distB="0" distL="0" distR="0" wp14:anchorId="32AFA0B5" wp14:editId="16B516E6">
            <wp:extent cx="5731510" cy="3196817"/>
            <wp:effectExtent l="0" t="0" r="2540" b="3810"/>
            <wp:docPr id="3" name="Picture 3" descr="https://raw.githubusercontent.com/ITCGamesProg2/project21-masih-adrien-and-eoin/4e25790052a2de14e820c19b02ce5503aed5659a/Documentation/Third-Year%20Project%20Class%20Diagram.png?token=AN2QFK4TXRUYDU7WGMQ4IVTBNFUW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ITCGamesProg2/project21-masih-adrien-and-eoin/4e25790052a2de14e820c19b02ce5503aed5659a/Documentation/Third-Year%20Project%20Class%20Diagram.png?token=AN2QFK4TXRUYDU7WGMQ4IVTBNFUWC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968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08EA5" w14:textId="25D1D887" w:rsidR="00262CAE" w:rsidRDefault="0030702F" w:rsidP="007A1B6C">
      <w:pPr>
        <w:pStyle w:val="Heading1"/>
        <w:rPr>
          <w:rFonts w:ascii="Arial" w:eastAsia="Arial" w:hAnsi="Arial" w:cs="Arial"/>
        </w:rPr>
      </w:pPr>
      <w:bookmarkStart w:id="4" w:name="_Toc97809520"/>
      <w:r>
        <w:lastRenderedPageBreak/>
        <w:t>Technology</w:t>
      </w:r>
      <w:bookmarkEnd w:id="4"/>
      <w:r>
        <w:rPr>
          <w:rFonts w:ascii="Arial" w:eastAsia="Arial" w:hAnsi="Arial" w:cs="Arial"/>
        </w:rPr>
        <w:t xml:space="preserve"> </w:t>
      </w:r>
    </w:p>
    <w:p w14:paraId="0B2D1807" w14:textId="77777777" w:rsidR="00262CAE" w:rsidRDefault="00262CAE">
      <w:pPr>
        <w:spacing w:after="0"/>
        <w:rPr>
          <w:rFonts w:ascii="Arial" w:eastAsia="Arial" w:hAnsi="Arial" w:cs="Arial"/>
        </w:rPr>
      </w:pPr>
    </w:p>
    <w:p w14:paraId="5BFF84FB" w14:textId="4891B1BB" w:rsidR="00262CAE" w:rsidRDefault="0030702F">
      <w:pPr>
        <w:spacing w:after="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Research</w:t>
      </w:r>
    </w:p>
    <w:p w14:paraId="185C40DB" w14:textId="3632E3D9" w:rsidR="00556C55" w:rsidRDefault="00556C55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json.hpp:</w:t>
      </w:r>
    </w:p>
    <w:p w14:paraId="2F15E7D9" w14:textId="595BDA8A" w:rsidR="00556C55" w:rsidRDefault="00556C55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inyc2.h:</w:t>
      </w:r>
    </w:p>
    <w:p w14:paraId="33DBD0C0" w14:textId="5DA92FDD" w:rsidR="00556C55" w:rsidRDefault="00556C55">
      <w:pPr>
        <w:spacing w:after="0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Utils.h</w:t>
      </w:r>
      <w:proofErr w:type="spellEnd"/>
      <w:r>
        <w:rPr>
          <w:rFonts w:ascii="Arial" w:eastAsia="Arial" w:hAnsi="Arial" w:cs="Arial"/>
        </w:rPr>
        <w:t>:</w:t>
      </w:r>
    </w:p>
    <w:p w14:paraId="3E9E0CFF" w14:textId="6C119ABB" w:rsidR="00556C55" w:rsidRPr="00556C55" w:rsidRDefault="00556C55">
      <w:pPr>
        <w:spacing w:after="0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ParticleSystem.h</w:t>
      </w:r>
      <w:proofErr w:type="spellEnd"/>
      <w:r>
        <w:rPr>
          <w:rFonts w:ascii="Arial" w:eastAsia="Arial" w:hAnsi="Arial" w:cs="Arial"/>
        </w:rPr>
        <w:t>:</w:t>
      </w:r>
      <w:bookmarkStart w:id="5" w:name="_GoBack"/>
      <w:bookmarkEnd w:id="5"/>
    </w:p>
    <w:p w14:paraId="575608E2" w14:textId="77777777" w:rsidR="00262CAE" w:rsidRDefault="00262CAE">
      <w:pPr>
        <w:spacing w:after="0"/>
        <w:rPr>
          <w:rFonts w:ascii="Arial" w:eastAsia="Arial" w:hAnsi="Arial" w:cs="Arial"/>
        </w:rPr>
      </w:pPr>
    </w:p>
    <w:p w14:paraId="1A9FAEEE" w14:textId="77777777" w:rsidR="00262CAE" w:rsidRDefault="0030702F">
      <w:pPr>
        <w:spacing w:after="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Installation</w:t>
      </w:r>
    </w:p>
    <w:p w14:paraId="470FC83B" w14:textId="77777777" w:rsidR="00262CAE" w:rsidRDefault="00262CAE">
      <w:pPr>
        <w:spacing w:after="0"/>
        <w:rPr>
          <w:rFonts w:ascii="Arial" w:eastAsia="Arial" w:hAnsi="Arial" w:cs="Arial"/>
        </w:rPr>
      </w:pPr>
    </w:p>
    <w:p w14:paraId="43814BEF" w14:textId="77777777" w:rsidR="00262CAE" w:rsidRDefault="0030702F">
      <w:pPr>
        <w:spacing w:after="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Technical achievement</w:t>
      </w:r>
    </w:p>
    <w:p w14:paraId="524AFB1F" w14:textId="5E25A9EB" w:rsidR="00262CAE" w:rsidRDefault="007A1B6C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Adrien: </w:t>
      </w:r>
    </w:p>
    <w:p w14:paraId="76ABEA77" w14:textId="2E5A7A4C" w:rsidR="007A1B6C" w:rsidRDefault="007A1B6C">
      <w:pPr>
        <w:spacing w:after="0"/>
        <w:rPr>
          <w:rFonts w:ascii="Arial" w:eastAsia="Arial" w:hAnsi="Arial" w:cs="Arial"/>
        </w:rPr>
      </w:pPr>
    </w:p>
    <w:p w14:paraId="6012943E" w14:textId="65F476CF" w:rsidR="007A1B6C" w:rsidRDefault="007A1B6C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Eoin:</w:t>
      </w:r>
    </w:p>
    <w:p w14:paraId="6E7EC640" w14:textId="10888A67" w:rsidR="007A1B6C" w:rsidRDefault="007A1B6C">
      <w:pPr>
        <w:spacing w:after="0"/>
        <w:rPr>
          <w:rFonts w:ascii="Arial" w:eastAsia="Arial" w:hAnsi="Arial" w:cs="Arial"/>
        </w:rPr>
      </w:pPr>
    </w:p>
    <w:p w14:paraId="61323C5A" w14:textId="4E0ADB70" w:rsidR="007A1B6C" w:rsidRDefault="007A1B6C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Masih:</w:t>
      </w:r>
    </w:p>
    <w:p w14:paraId="2190B24D" w14:textId="77777777" w:rsidR="00262CAE" w:rsidRDefault="0030702F">
      <w:pPr>
        <w:pStyle w:val="Heading1"/>
        <w:rPr>
          <w:rFonts w:ascii="Arial" w:eastAsia="Arial" w:hAnsi="Arial" w:cs="Arial"/>
        </w:rPr>
      </w:pPr>
      <w:bookmarkStart w:id="6" w:name="_Toc97809521"/>
      <w:r>
        <w:t>Sprint 1 Report</w:t>
      </w:r>
      <w:bookmarkEnd w:id="6"/>
      <w:r>
        <w:t xml:space="preserve"> </w:t>
      </w:r>
    </w:p>
    <w:p w14:paraId="4714E5E0" w14:textId="77777777" w:rsidR="00262CAE" w:rsidRDefault="00262CAE">
      <w:pPr>
        <w:spacing w:after="0"/>
        <w:rPr>
          <w:rFonts w:ascii="Arial" w:eastAsia="Arial" w:hAnsi="Arial" w:cs="Arial"/>
        </w:rPr>
      </w:pPr>
    </w:p>
    <w:p w14:paraId="07C39B2B" w14:textId="77777777" w:rsidR="00262CAE" w:rsidRDefault="0030702F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ummary of planned work</w:t>
      </w:r>
    </w:p>
    <w:p w14:paraId="76247D76" w14:textId="77777777" w:rsidR="00262CAE" w:rsidRDefault="00262CAE">
      <w:pPr>
        <w:spacing w:after="0"/>
        <w:rPr>
          <w:rFonts w:ascii="Arial" w:eastAsia="Arial" w:hAnsi="Arial" w:cs="Arial"/>
        </w:rPr>
      </w:pPr>
    </w:p>
    <w:p w14:paraId="70EE0496" w14:textId="77777777" w:rsidR="00262CAE" w:rsidRDefault="00262CAE">
      <w:pPr>
        <w:spacing w:after="0"/>
        <w:rPr>
          <w:rFonts w:ascii="Arial" w:eastAsia="Arial" w:hAnsi="Arial" w:cs="Arial"/>
        </w:rPr>
      </w:pPr>
    </w:p>
    <w:tbl>
      <w:tblPr>
        <w:tblW w:w="9015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168"/>
        <w:gridCol w:w="1461"/>
        <w:gridCol w:w="1462"/>
        <w:gridCol w:w="1462"/>
        <w:gridCol w:w="1462"/>
      </w:tblGrid>
      <w:tr w:rsidR="00B4302D" w14:paraId="513C4452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32DDE8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s and tasks</w:t>
            </w:r>
          </w:p>
        </w:tc>
        <w:tc>
          <w:tcPr>
            <w:tcW w:w="1461" w:type="dxa"/>
          </w:tcPr>
          <w:p w14:paraId="18781162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Time </w:t>
            </w:r>
            <w:r>
              <w:rPr>
                <w:rFonts w:ascii="Arial" w:eastAsia="Arial" w:hAnsi="Arial" w:cs="Arial"/>
                <w:b/>
              </w:rPr>
              <w:br/>
              <w:t xml:space="preserve">Estimate 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3F9911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ime</w:t>
            </w:r>
            <w:r>
              <w:rPr>
                <w:rFonts w:ascii="Arial" w:eastAsia="Arial" w:hAnsi="Arial" w:cs="Arial"/>
                <w:b/>
              </w:rPr>
              <w:br/>
              <w:t>Actual</w:t>
            </w:r>
          </w:p>
        </w:tc>
        <w:tc>
          <w:tcPr>
            <w:tcW w:w="1462" w:type="dxa"/>
          </w:tcPr>
          <w:p w14:paraId="0FE0116C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eam Member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091375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omplete</w:t>
            </w:r>
          </w:p>
        </w:tc>
      </w:tr>
      <w:tr w:rsidR="00B4302D" w14:paraId="1A97677E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15EF4F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 1: Moving Player</w:t>
            </w:r>
          </w:p>
        </w:tc>
        <w:tc>
          <w:tcPr>
            <w:tcW w:w="1461" w:type="dxa"/>
          </w:tcPr>
          <w:p w14:paraId="348A644B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366CBC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</w:p>
        </w:tc>
        <w:tc>
          <w:tcPr>
            <w:tcW w:w="1462" w:type="dxa"/>
          </w:tcPr>
          <w:p w14:paraId="0EF639D2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14F8BF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</w:tr>
      <w:tr w:rsidR="00B4302D" w14:paraId="499B57E1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6A17C7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Render a rectangle</w:t>
            </w:r>
          </w:p>
        </w:tc>
        <w:tc>
          <w:tcPr>
            <w:tcW w:w="1461" w:type="dxa"/>
          </w:tcPr>
          <w:p w14:paraId="2A1F0051" w14:textId="77777777" w:rsidR="00B4302D" w:rsidRDefault="005C3732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5BE0CC" w14:textId="77777777" w:rsidR="00B4302D" w:rsidRDefault="005C3732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</w:tcPr>
          <w:p w14:paraId="19CB9C85" w14:textId="77777777" w:rsidR="00B4302D" w:rsidRDefault="005C3732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406CD1" w14:textId="3C2AB7ED" w:rsidR="00B4302D" w:rsidRDefault="370E354A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Yes</w:t>
            </w:r>
          </w:p>
        </w:tc>
      </w:tr>
      <w:tr w:rsidR="00B4302D" w14:paraId="4BF449CA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87374A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input handler</w:t>
            </w:r>
          </w:p>
        </w:tc>
        <w:tc>
          <w:tcPr>
            <w:tcW w:w="1461" w:type="dxa"/>
          </w:tcPr>
          <w:p w14:paraId="496108F2" w14:textId="77777777" w:rsidR="00B4302D" w:rsidRDefault="005C3732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0F772" w14:textId="77777777" w:rsidR="00B4302D" w:rsidRDefault="005C3732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</w:tcPr>
          <w:p w14:paraId="7C41877C" w14:textId="77777777" w:rsidR="00B4302D" w:rsidRDefault="005C3732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F78D4A" w14:textId="55EB1F46" w:rsidR="00B4302D" w:rsidRDefault="1664E80A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Yes</w:t>
            </w:r>
          </w:p>
        </w:tc>
      </w:tr>
      <w:tr w:rsidR="00B4302D" w14:paraId="275E90BC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FB899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</w:t>
            </w:r>
            <w:r w:rsidR="005C3732">
              <w:rPr>
                <w:rFonts w:ascii="Arial" w:eastAsia="Arial" w:hAnsi="Arial" w:cs="Arial"/>
              </w:rPr>
              <w:t>3</w:t>
            </w:r>
            <w:r>
              <w:rPr>
                <w:rFonts w:ascii="Arial" w:eastAsia="Arial" w:hAnsi="Arial" w:cs="Arial"/>
              </w:rPr>
              <w:t xml:space="preserve">: Player </w:t>
            </w:r>
            <w:r w:rsidR="005C3732">
              <w:rPr>
                <w:rFonts w:ascii="Arial" w:eastAsia="Arial" w:hAnsi="Arial" w:cs="Arial"/>
              </w:rPr>
              <w:t>movement</w:t>
            </w:r>
          </w:p>
        </w:tc>
        <w:tc>
          <w:tcPr>
            <w:tcW w:w="1461" w:type="dxa"/>
          </w:tcPr>
          <w:p w14:paraId="5719CD33" w14:textId="0F12290C" w:rsidR="00B4302D" w:rsidRDefault="00CF7AD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E2150A" w14:textId="073ECB84" w:rsidR="00B4302D" w:rsidRDefault="00CF7AD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</w:tcPr>
          <w:p w14:paraId="634DEF9B" w14:textId="18FAA615" w:rsidR="00B4302D" w:rsidRDefault="005C3732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</w:t>
            </w:r>
            <w:r w:rsidR="00CF7ADD"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</w:rPr>
              <w:t>n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EDF862" w14:textId="6F30E26B" w:rsidR="00B4302D" w:rsidRDefault="22A9A289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Yes</w:t>
            </w:r>
          </w:p>
        </w:tc>
      </w:tr>
      <w:tr w:rsidR="18D8B5CB" w14:paraId="6202A936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30447A" w14:textId="4FC203B4" w:rsidR="53C68465" w:rsidRDefault="53C68465" w:rsidP="18D8B5CB">
            <w:pPr>
              <w:spacing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Task 4: Improve movement</w:t>
            </w:r>
          </w:p>
        </w:tc>
        <w:tc>
          <w:tcPr>
            <w:tcW w:w="1461" w:type="dxa"/>
          </w:tcPr>
          <w:p w14:paraId="1EC3D0F6" w14:textId="19B2304D" w:rsidR="53C68465" w:rsidRDefault="53C68465" w:rsidP="18D8B5CB">
            <w:pPr>
              <w:spacing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 xml:space="preserve">1 </w:t>
            </w:r>
            <w:proofErr w:type="spellStart"/>
            <w:r w:rsidRPr="18D8B5CB"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510DD8" w14:textId="3548C467" w:rsidR="53C68465" w:rsidRDefault="53C68465" w:rsidP="18D8B5CB">
            <w:pPr>
              <w:spacing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 xml:space="preserve">1 </w:t>
            </w:r>
            <w:proofErr w:type="spellStart"/>
            <w:r w:rsidRPr="18D8B5CB"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</w:tcPr>
          <w:p w14:paraId="3888C8AB" w14:textId="5DB508EF" w:rsidR="53C68465" w:rsidRDefault="53C68465" w:rsidP="18D8B5CB">
            <w:pPr>
              <w:spacing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E59B65" w14:textId="07D9971F" w:rsidR="53C68465" w:rsidRDefault="53C68465" w:rsidP="18D8B5CB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Yes</w:t>
            </w:r>
          </w:p>
        </w:tc>
      </w:tr>
      <w:tr w:rsidR="00B4302D" w14:paraId="2276DA3F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33A8F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 2: Enemy</w:t>
            </w:r>
          </w:p>
        </w:tc>
        <w:tc>
          <w:tcPr>
            <w:tcW w:w="1461" w:type="dxa"/>
          </w:tcPr>
          <w:p w14:paraId="354A7DFB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CFCDBE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</w:p>
        </w:tc>
        <w:tc>
          <w:tcPr>
            <w:tcW w:w="1462" w:type="dxa"/>
          </w:tcPr>
          <w:p w14:paraId="1014B769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CCF244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</w:tr>
      <w:tr w:rsidR="00B4302D" w14:paraId="3EE5639B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9F5790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Render the Enemy</w:t>
            </w:r>
          </w:p>
        </w:tc>
        <w:tc>
          <w:tcPr>
            <w:tcW w:w="1461" w:type="dxa"/>
          </w:tcPr>
          <w:p w14:paraId="2FEEFD64" w14:textId="77777777" w:rsidR="00B4302D" w:rsidRDefault="005C3732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7BA324" w14:textId="77777777" w:rsidR="00B4302D" w:rsidRDefault="005C3732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</w:tcPr>
          <w:p w14:paraId="682E96A9" w14:textId="77777777" w:rsidR="00B4302D" w:rsidRDefault="005C3732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56B187" w14:textId="5E54619B" w:rsidR="00B4302D" w:rsidRDefault="2E7D60B2" w:rsidP="18D8B5C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Yes</w:t>
            </w:r>
          </w:p>
        </w:tc>
      </w:tr>
      <w:tr w:rsidR="00B4302D" w14:paraId="75AA97EB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2B09CE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</w:t>
            </w:r>
            <w:r w:rsidR="005C3732">
              <w:rPr>
                <w:rFonts w:ascii="Arial" w:eastAsia="Arial" w:hAnsi="Arial" w:cs="Arial"/>
              </w:rPr>
              <w:t>2</w:t>
            </w:r>
            <w:r>
              <w:rPr>
                <w:rFonts w:ascii="Arial" w:eastAsia="Arial" w:hAnsi="Arial" w:cs="Arial"/>
              </w:rPr>
              <w:t>: Setup Collision with Player</w:t>
            </w:r>
          </w:p>
        </w:tc>
        <w:tc>
          <w:tcPr>
            <w:tcW w:w="1461" w:type="dxa"/>
          </w:tcPr>
          <w:p w14:paraId="6B23C4CD" w14:textId="77777777" w:rsidR="00B4302D" w:rsidRDefault="00E116DA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1E9AE" w14:textId="77777777" w:rsidR="00B4302D" w:rsidRDefault="00E116DA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</w:tcPr>
          <w:p w14:paraId="39AE8B4F" w14:textId="77777777" w:rsidR="00B4302D" w:rsidRDefault="00B4226E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231A08" w14:textId="6DD307AB" w:rsidR="00B4302D" w:rsidRDefault="466A6593" w:rsidP="18D8B5C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Yes</w:t>
            </w:r>
          </w:p>
        </w:tc>
      </w:tr>
      <w:tr w:rsidR="005C3732" w14:paraId="17F2E713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930BAE" w14:textId="77777777" w:rsidR="005C3732" w:rsidRDefault="005C3732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creating enemy vision cone</w:t>
            </w:r>
          </w:p>
        </w:tc>
        <w:tc>
          <w:tcPr>
            <w:tcW w:w="1461" w:type="dxa"/>
          </w:tcPr>
          <w:p w14:paraId="2033EF0D" w14:textId="77777777" w:rsidR="005C3732" w:rsidRDefault="005C3732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667B3A" w14:textId="77777777" w:rsidR="005C3732" w:rsidRDefault="005C3732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hr</w:t>
            </w:r>
          </w:p>
        </w:tc>
        <w:tc>
          <w:tcPr>
            <w:tcW w:w="1462" w:type="dxa"/>
          </w:tcPr>
          <w:p w14:paraId="0D9207B6" w14:textId="77777777" w:rsidR="005C3732" w:rsidRDefault="005C3732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3E87F7" w14:textId="47AA717B" w:rsidR="005C3732" w:rsidRDefault="5ED5F555" w:rsidP="18D8B5C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Yes</w:t>
            </w:r>
          </w:p>
        </w:tc>
      </w:tr>
      <w:tr w:rsidR="005C3732" w14:paraId="6DBD5B90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977D4C" w14:textId="77777777" w:rsidR="005C3732" w:rsidRDefault="005C3732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detecting collision between player and enemy vision cone</w:t>
            </w:r>
          </w:p>
        </w:tc>
        <w:tc>
          <w:tcPr>
            <w:tcW w:w="1461" w:type="dxa"/>
          </w:tcPr>
          <w:p w14:paraId="3AAEABB2" w14:textId="77777777" w:rsidR="005C3732" w:rsidRDefault="005C3732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D9265" w14:textId="77777777" w:rsidR="005C3732" w:rsidRDefault="005C3732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</w:tcPr>
          <w:p w14:paraId="6FE61883" w14:textId="77777777" w:rsidR="005C3732" w:rsidRDefault="005C3732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47420A" w14:textId="3AB72A89" w:rsidR="005C3732" w:rsidRDefault="58C97252" w:rsidP="18D8B5C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Yes</w:t>
            </w:r>
          </w:p>
        </w:tc>
      </w:tr>
      <w:tr w:rsidR="18D8B5CB" w14:paraId="4E277975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C1D813" w14:textId="26359EC8" w:rsidR="3318F6FE" w:rsidRDefault="3318F6FE" w:rsidP="18D8B5CB">
            <w:pPr>
              <w:spacing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lastRenderedPageBreak/>
              <w:t>Task 5: Improve Movement</w:t>
            </w:r>
          </w:p>
        </w:tc>
        <w:tc>
          <w:tcPr>
            <w:tcW w:w="1461" w:type="dxa"/>
          </w:tcPr>
          <w:p w14:paraId="6EE95646" w14:textId="70BC1154" w:rsidR="3318F6FE" w:rsidRDefault="3318F6FE" w:rsidP="18D8B5CB">
            <w:pPr>
              <w:spacing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7867C" w14:textId="61A02CCA" w:rsidR="3318F6FE" w:rsidRDefault="3318F6FE" w:rsidP="18D8B5CB">
            <w:pPr>
              <w:spacing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 xml:space="preserve">1 </w:t>
            </w:r>
            <w:proofErr w:type="spellStart"/>
            <w:r w:rsidRPr="18D8B5CB"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</w:tcPr>
          <w:p w14:paraId="42485802" w14:textId="075F9DD2" w:rsidR="3318F6FE" w:rsidRDefault="3318F6FE" w:rsidP="18D8B5CB">
            <w:pPr>
              <w:spacing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6FCDB2" w14:textId="44017923" w:rsidR="3318F6FE" w:rsidRDefault="3318F6FE" w:rsidP="18D8B5CB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Yes</w:t>
            </w:r>
          </w:p>
        </w:tc>
      </w:tr>
      <w:tr w:rsidR="00B4302D" w14:paraId="578F1243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6E8CAA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 3: Environment</w:t>
            </w:r>
          </w:p>
        </w:tc>
        <w:tc>
          <w:tcPr>
            <w:tcW w:w="1461" w:type="dxa"/>
          </w:tcPr>
          <w:p w14:paraId="70171837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08FA9B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2" w:type="dxa"/>
          </w:tcPr>
          <w:p w14:paraId="1082D345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EFB212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</w:tr>
      <w:tr w:rsidR="00B4302D" w14:paraId="64515D45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BC773F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Render the object</w:t>
            </w:r>
          </w:p>
        </w:tc>
        <w:tc>
          <w:tcPr>
            <w:tcW w:w="1461" w:type="dxa"/>
          </w:tcPr>
          <w:p w14:paraId="27377CBC" w14:textId="25374EC3" w:rsidR="00B4302D" w:rsidRDefault="614E87BA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3</w:t>
            </w:r>
            <w:r w:rsidR="00E116DA" w:rsidRPr="18D8B5CB">
              <w:rPr>
                <w:rFonts w:ascii="Arial" w:eastAsia="Arial" w:hAnsi="Arial" w:cs="Arial"/>
              </w:rPr>
              <w:t>0 min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B911C4" w14:textId="1AEEAB0B" w:rsidR="00B4302D" w:rsidRDefault="338322A1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3</w:t>
            </w:r>
            <w:r w:rsidR="00E116DA" w:rsidRPr="18D8B5CB">
              <w:rPr>
                <w:rFonts w:ascii="Arial" w:eastAsia="Arial" w:hAnsi="Arial" w:cs="Arial"/>
              </w:rPr>
              <w:t>0 min</w:t>
            </w:r>
          </w:p>
        </w:tc>
        <w:tc>
          <w:tcPr>
            <w:tcW w:w="1462" w:type="dxa"/>
          </w:tcPr>
          <w:p w14:paraId="54EB3B08" w14:textId="77777777" w:rsidR="00B4302D" w:rsidRDefault="00B4226E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448FE6" w14:textId="1D9D24CE" w:rsidR="00B4302D" w:rsidRDefault="291038ED" w:rsidP="18D8B5C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Yes</w:t>
            </w:r>
          </w:p>
        </w:tc>
      </w:tr>
      <w:tr w:rsidR="00B4302D" w14:paraId="22B6F964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3FD6E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Collision with player and enemies</w:t>
            </w:r>
          </w:p>
        </w:tc>
        <w:tc>
          <w:tcPr>
            <w:tcW w:w="1461" w:type="dxa"/>
          </w:tcPr>
          <w:p w14:paraId="1CCE24E1" w14:textId="77777777" w:rsidR="00B4302D" w:rsidRDefault="00E116DA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697CE5" w14:textId="77777777" w:rsidR="00B4302D" w:rsidRDefault="00E116DA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</w:tcPr>
          <w:p w14:paraId="08E916AA" w14:textId="77777777" w:rsidR="00B4302D" w:rsidRDefault="00B4226E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173772" w14:textId="24DB57A2" w:rsidR="00B4302D" w:rsidRDefault="59793DB4" w:rsidP="18D8B5C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Yes</w:t>
            </w:r>
          </w:p>
        </w:tc>
      </w:tr>
      <w:tr w:rsidR="00B4302D" w14:paraId="148F9AB4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8A373C" w14:textId="534B01F5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 xml:space="preserve">Task </w:t>
            </w:r>
            <w:r w:rsidR="265A0350" w:rsidRPr="18D8B5CB">
              <w:rPr>
                <w:rFonts w:ascii="Arial" w:eastAsia="Arial" w:hAnsi="Arial" w:cs="Arial"/>
              </w:rPr>
              <w:t>3</w:t>
            </w:r>
            <w:r w:rsidRPr="18D8B5CB">
              <w:rPr>
                <w:rFonts w:ascii="Arial" w:eastAsia="Arial" w:hAnsi="Arial" w:cs="Arial"/>
              </w:rPr>
              <w:t xml:space="preserve">: Setup </w:t>
            </w:r>
            <w:r w:rsidR="1753A2AF" w:rsidRPr="18D8B5CB">
              <w:rPr>
                <w:rFonts w:ascii="Arial" w:eastAsia="Arial" w:hAnsi="Arial" w:cs="Arial"/>
              </w:rPr>
              <w:t>Constructor to for the level loader</w:t>
            </w:r>
          </w:p>
        </w:tc>
        <w:tc>
          <w:tcPr>
            <w:tcW w:w="1461" w:type="dxa"/>
          </w:tcPr>
          <w:p w14:paraId="3175E4B2" w14:textId="0093FA0F" w:rsidR="00B4302D" w:rsidRDefault="1753A2AF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D349B9" w14:textId="62D2E95A" w:rsidR="00B4302D" w:rsidRDefault="1753A2AF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</w:tcPr>
          <w:p w14:paraId="4EBFF581" w14:textId="22085608" w:rsidR="00B4302D" w:rsidRDefault="1753A2AF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3A31A7" w14:textId="226EACF6" w:rsidR="00B4302D" w:rsidRDefault="1753A2AF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Yes</w:t>
            </w:r>
          </w:p>
        </w:tc>
      </w:tr>
      <w:tr w:rsidR="00B4302D" w14:paraId="684C9D10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2EA65B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 4: Noise</w:t>
            </w:r>
          </w:p>
        </w:tc>
        <w:tc>
          <w:tcPr>
            <w:tcW w:w="1461" w:type="dxa"/>
          </w:tcPr>
          <w:p w14:paraId="6CB0EF63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DC8C3E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2" w:type="dxa"/>
          </w:tcPr>
          <w:p w14:paraId="59FD1A49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E654B5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</w:tr>
      <w:tr w:rsidR="00B4302D" w14:paraId="4F5A0CF6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24B92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Draw the Noise</w:t>
            </w:r>
          </w:p>
        </w:tc>
        <w:tc>
          <w:tcPr>
            <w:tcW w:w="1461" w:type="dxa"/>
          </w:tcPr>
          <w:p w14:paraId="4A8A1B4C" w14:textId="77777777" w:rsidR="00B4302D" w:rsidRDefault="005C3732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4604BB" w14:textId="77777777" w:rsidR="00B4302D" w:rsidRDefault="005C3732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</w:tcPr>
          <w:p w14:paraId="2C3056C5" w14:textId="77777777" w:rsidR="00B4302D" w:rsidRDefault="005C3732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7D9F6D" w14:textId="4628EA6A" w:rsidR="00B4302D" w:rsidRDefault="298631F5" w:rsidP="18D8B5C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Yes</w:t>
            </w:r>
          </w:p>
        </w:tc>
      </w:tr>
      <w:tr w:rsidR="00B4302D" w14:paraId="67786BDC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01694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Allow Noise to be added</w:t>
            </w:r>
          </w:p>
        </w:tc>
        <w:tc>
          <w:tcPr>
            <w:tcW w:w="1461" w:type="dxa"/>
          </w:tcPr>
          <w:p w14:paraId="1A5F041C" w14:textId="19B430CC" w:rsidR="00B4302D" w:rsidRDefault="6384C18C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 xml:space="preserve">1 </w:t>
            </w:r>
            <w:proofErr w:type="spellStart"/>
            <w:r w:rsidRPr="18D8B5CB"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D5F91" w14:textId="6368FE88" w:rsidR="00B4302D" w:rsidRDefault="6384C18C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 xml:space="preserve">1 </w:t>
            </w:r>
            <w:proofErr w:type="spellStart"/>
            <w:r w:rsidRPr="18D8B5CB"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</w:tcPr>
          <w:p w14:paraId="49B81CC2" w14:textId="1058A2F8" w:rsidR="00B4302D" w:rsidRDefault="6384C18C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342B93" w14:textId="756DD4C1" w:rsidR="00B4302D" w:rsidRDefault="182A002B" w:rsidP="18D8B5C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Yes</w:t>
            </w:r>
          </w:p>
        </w:tc>
      </w:tr>
      <w:tr w:rsidR="00B4302D" w14:paraId="70F3C449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CEBF60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3: Make the </w:t>
            </w:r>
            <w:r w:rsidR="00E116DA">
              <w:rPr>
                <w:rFonts w:ascii="Arial" w:eastAsia="Arial" w:hAnsi="Arial" w:cs="Arial"/>
              </w:rPr>
              <w:t>Noise</w:t>
            </w:r>
            <w:r>
              <w:rPr>
                <w:rFonts w:ascii="Arial" w:eastAsia="Arial" w:hAnsi="Arial" w:cs="Arial"/>
              </w:rPr>
              <w:t xml:space="preserve"> vary based on noise level</w:t>
            </w:r>
          </w:p>
        </w:tc>
        <w:tc>
          <w:tcPr>
            <w:tcW w:w="1461" w:type="dxa"/>
          </w:tcPr>
          <w:p w14:paraId="4390814B" w14:textId="77777777" w:rsidR="00B4302D" w:rsidRDefault="00E116DA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BCF5A9" w14:textId="77777777" w:rsidR="00B4302D" w:rsidRDefault="00E116DA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</w:tcPr>
          <w:p w14:paraId="01291EF4" w14:textId="77777777" w:rsidR="00B4302D" w:rsidRDefault="00E116DA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951FDA" w14:textId="3B605163" w:rsidR="00B4302D" w:rsidRDefault="73CB3FB4" w:rsidP="18D8B5C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Yes</w:t>
            </w:r>
          </w:p>
        </w:tc>
      </w:tr>
      <w:tr w:rsidR="00B4302D" w14:paraId="4169E33A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E24E9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Setup a radius that detects nearby zombies based on noise level</w:t>
            </w:r>
          </w:p>
        </w:tc>
        <w:tc>
          <w:tcPr>
            <w:tcW w:w="1461" w:type="dxa"/>
          </w:tcPr>
          <w:p w14:paraId="639ACE97" w14:textId="3A8F623D" w:rsidR="00B4302D" w:rsidRDefault="5C4EB6E0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 xml:space="preserve">1 </w:t>
            </w:r>
            <w:proofErr w:type="spellStart"/>
            <w:r w:rsidRPr="18D8B5CB"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46FCA" w14:textId="741524C9" w:rsidR="00B4302D" w:rsidRDefault="163B633C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 xml:space="preserve">2 </w:t>
            </w:r>
            <w:proofErr w:type="spellStart"/>
            <w:r w:rsidR="5C4EB6E0" w:rsidRPr="18D8B5CB"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</w:tcPr>
          <w:p w14:paraId="707178AA" w14:textId="045B093D" w:rsidR="00B4302D" w:rsidRDefault="5C4EB6E0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2EFB42" w14:textId="21090BA6" w:rsidR="00B4302D" w:rsidRDefault="0A933ACC" w:rsidP="18D8B5C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Yes</w:t>
            </w:r>
          </w:p>
        </w:tc>
      </w:tr>
      <w:tr w:rsidR="00B4302D" w14:paraId="29C9E509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3EF027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 5: Pickups</w:t>
            </w:r>
          </w:p>
        </w:tc>
        <w:tc>
          <w:tcPr>
            <w:tcW w:w="1461" w:type="dxa"/>
          </w:tcPr>
          <w:p w14:paraId="078FD7F8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09BB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2" w:type="dxa"/>
          </w:tcPr>
          <w:p w14:paraId="704B0D18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423A79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</w:tr>
      <w:tr w:rsidR="00B4302D" w14:paraId="1AAAAD04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646322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Draw Pickups on the screen</w:t>
            </w:r>
          </w:p>
        </w:tc>
        <w:tc>
          <w:tcPr>
            <w:tcW w:w="1461" w:type="dxa"/>
          </w:tcPr>
          <w:p w14:paraId="433BF986" w14:textId="4F32AEDE" w:rsidR="00B4302D" w:rsidRDefault="37842E52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3</w:t>
            </w:r>
            <w:r w:rsidR="00E116DA" w:rsidRPr="18D8B5CB">
              <w:rPr>
                <w:rFonts w:ascii="Arial" w:eastAsia="Arial" w:hAnsi="Arial" w:cs="Arial"/>
              </w:rPr>
              <w:t>0 min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E07247" w14:textId="49DDA0D0" w:rsidR="00B4302D" w:rsidRDefault="5515AA80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3</w:t>
            </w:r>
            <w:r w:rsidR="00E116DA" w:rsidRPr="18D8B5CB">
              <w:rPr>
                <w:rFonts w:ascii="Arial" w:eastAsia="Arial" w:hAnsi="Arial" w:cs="Arial"/>
              </w:rPr>
              <w:t>0 min</w:t>
            </w:r>
          </w:p>
        </w:tc>
        <w:tc>
          <w:tcPr>
            <w:tcW w:w="1462" w:type="dxa"/>
          </w:tcPr>
          <w:p w14:paraId="338CFD83" w14:textId="77777777" w:rsidR="00B4302D" w:rsidRDefault="00E116DA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E65DD6" w14:textId="366EFF22" w:rsidR="00B4302D" w:rsidRDefault="43F981A0" w:rsidP="18D8B5C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Yes</w:t>
            </w:r>
          </w:p>
        </w:tc>
      </w:tr>
      <w:tr w:rsidR="00B4302D" w14:paraId="65B75516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BC36DD" w14:textId="77777777" w:rsidR="00B4302D" w:rsidRDefault="00B4302D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Collision with Player</w:t>
            </w:r>
          </w:p>
        </w:tc>
        <w:tc>
          <w:tcPr>
            <w:tcW w:w="1461" w:type="dxa"/>
          </w:tcPr>
          <w:p w14:paraId="6F918FE7" w14:textId="77777777" w:rsidR="00B4302D" w:rsidRDefault="00E116DA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4A8608" w14:textId="77777777" w:rsidR="00B4302D" w:rsidRDefault="00E116DA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</w:tcPr>
          <w:p w14:paraId="4C04B726" w14:textId="77777777" w:rsidR="00B4302D" w:rsidRDefault="00E116DA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30944" w14:textId="2A033F06" w:rsidR="00B4302D" w:rsidRDefault="67A75C89" w:rsidP="18D8B5C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Yes</w:t>
            </w:r>
          </w:p>
        </w:tc>
      </w:tr>
      <w:tr w:rsidR="00C3352E" w14:paraId="7167FE1B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5EBE6F" w14:textId="739A6217" w:rsidR="00C3352E" w:rsidRDefault="00C3352E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adding the sprite of pickups</w:t>
            </w:r>
          </w:p>
        </w:tc>
        <w:tc>
          <w:tcPr>
            <w:tcW w:w="1461" w:type="dxa"/>
          </w:tcPr>
          <w:p w14:paraId="57BC6F81" w14:textId="77D67C62" w:rsidR="00C3352E" w:rsidRDefault="00C3352E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E9721" w14:textId="6620E04E" w:rsidR="00C3352E" w:rsidRDefault="00C3352E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</w:tcPr>
          <w:p w14:paraId="11C8C314" w14:textId="41DF4E3B" w:rsidR="00C3352E" w:rsidRDefault="00C3352E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093EE" w14:textId="6CBD1E39" w:rsidR="00C3352E" w:rsidRPr="18D8B5CB" w:rsidRDefault="00C3352E" w:rsidP="18D8B5C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F74927" w14:paraId="4D3AD6EE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D48F9B" w14:textId="2A6E12BD" w:rsidR="00F74927" w:rsidRDefault="00F74927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4: adding the key input for throwing the pickups </w:t>
            </w:r>
          </w:p>
        </w:tc>
        <w:tc>
          <w:tcPr>
            <w:tcW w:w="1461" w:type="dxa"/>
          </w:tcPr>
          <w:p w14:paraId="4595EB93" w14:textId="16638E4E" w:rsidR="00F74927" w:rsidRDefault="00F74927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7B3E12" w14:textId="59CD3F07" w:rsidR="00F74927" w:rsidRDefault="00F74927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</w:tcPr>
          <w:p w14:paraId="4A08FFF2" w14:textId="7A8E61F9" w:rsidR="00F74927" w:rsidRDefault="00F74927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FC4B9" w14:textId="78AC39E7" w:rsidR="00F74927" w:rsidRDefault="00F74927" w:rsidP="18D8B5C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F74927" w14:paraId="507F1375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729DF" w14:textId="00CDF8BF" w:rsidR="00F74927" w:rsidRDefault="00F74927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5: adding the power bar</w:t>
            </w:r>
          </w:p>
        </w:tc>
        <w:tc>
          <w:tcPr>
            <w:tcW w:w="1461" w:type="dxa"/>
          </w:tcPr>
          <w:p w14:paraId="752E299F" w14:textId="137FDDEF" w:rsidR="00F74927" w:rsidRDefault="00F74927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FFC242" w14:textId="3DB94DEB" w:rsidR="00F74927" w:rsidRDefault="00F74927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</w:tcPr>
          <w:p w14:paraId="1CCC1D71" w14:textId="4DBBFFFC" w:rsidR="00F74927" w:rsidRDefault="00F74927" w:rsidP="00B4302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924C1E" w14:textId="23429A61" w:rsidR="00F74927" w:rsidRDefault="00F74927" w:rsidP="18D8B5C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5C3732" w14:paraId="32976D53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765943" w14:textId="77777777" w:rsidR="005C3732" w:rsidRDefault="005C3732" w:rsidP="005C3732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Feature </w:t>
            </w:r>
            <w:r w:rsidR="00817E6B">
              <w:rPr>
                <w:rFonts w:ascii="Arial" w:eastAsia="Arial" w:hAnsi="Arial" w:cs="Arial"/>
                <w:b/>
              </w:rPr>
              <w:t>6</w:t>
            </w:r>
            <w:r>
              <w:rPr>
                <w:rFonts w:ascii="Arial" w:eastAsia="Arial" w:hAnsi="Arial" w:cs="Arial"/>
                <w:b/>
              </w:rPr>
              <w:t>: Menu</w:t>
            </w:r>
          </w:p>
        </w:tc>
        <w:tc>
          <w:tcPr>
            <w:tcW w:w="1461" w:type="dxa"/>
          </w:tcPr>
          <w:p w14:paraId="494B191C" w14:textId="77777777" w:rsidR="005C3732" w:rsidRDefault="005C3732" w:rsidP="005C373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0F22BC" w14:textId="77777777" w:rsidR="005C3732" w:rsidRDefault="005C3732" w:rsidP="005C373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2" w:type="dxa"/>
          </w:tcPr>
          <w:p w14:paraId="1CB45ECA" w14:textId="77777777" w:rsidR="005C3732" w:rsidRDefault="005C3732" w:rsidP="005C373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A532B7" w14:textId="77777777" w:rsidR="005C3732" w:rsidRDefault="005C3732" w:rsidP="005C373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</w:tr>
      <w:tr w:rsidR="005C3732" w14:paraId="2287EA48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9D0A2" w14:textId="77777777" w:rsidR="005C3732" w:rsidRPr="005C3732" w:rsidRDefault="005C3732" w:rsidP="005C373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setting up the menu buttons</w:t>
            </w:r>
          </w:p>
        </w:tc>
        <w:tc>
          <w:tcPr>
            <w:tcW w:w="1461" w:type="dxa"/>
          </w:tcPr>
          <w:p w14:paraId="08D5BBA2" w14:textId="77777777" w:rsidR="005C3732" w:rsidRDefault="005C3732" w:rsidP="005C373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 min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8BF52B" w14:textId="77777777" w:rsidR="005C3732" w:rsidRDefault="005C3732" w:rsidP="005C373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 min</w:t>
            </w:r>
          </w:p>
        </w:tc>
        <w:tc>
          <w:tcPr>
            <w:tcW w:w="1462" w:type="dxa"/>
          </w:tcPr>
          <w:p w14:paraId="364938C1" w14:textId="77777777" w:rsidR="005C3732" w:rsidRDefault="005C3732" w:rsidP="005C373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131E8E" w14:textId="3E01184C" w:rsidR="005C3732" w:rsidRDefault="0E05A090" w:rsidP="18D8B5C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Yes</w:t>
            </w:r>
          </w:p>
        </w:tc>
      </w:tr>
      <w:tr w:rsidR="005C3732" w14:paraId="3083CB2A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38494" w14:textId="77777777" w:rsidR="005C3732" w:rsidRDefault="00817E6B" w:rsidP="005C373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creating and setting up the menu</w:t>
            </w:r>
          </w:p>
        </w:tc>
        <w:tc>
          <w:tcPr>
            <w:tcW w:w="1461" w:type="dxa"/>
          </w:tcPr>
          <w:p w14:paraId="7A71F2FC" w14:textId="77777777" w:rsidR="005C3732" w:rsidRDefault="00817E6B" w:rsidP="005C373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83A9DB" w14:textId="77777777" w:rsidR="005C3732" w:rsidRDefault="00817E6B" w:rsidP="005C373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</w:tcPr>
          <w:p w14:paraId="5617F738" w14:textId="77777777" w:rsidR="005C3732" w:rsidRDefault="00817E6B" w:rsidP="005C373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74162E" w14:textId="05AEE5E6" w:rsidR="005C3732" w:rsidRDefault="7D4196E9" w:rsidP="18D8B5C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Yes</w:t>
            </w:r>
          </w:p>
        </w:tc>
      </w:tr>
      <w:tr w:rsidR="00817E6B" w14:paraId="14BEE5F3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15C5D3" w14:textId="77777777" w:rsidR="00817E6B" w:rsidRDefault="00817E6B" w:rsidP="005C373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adding visual improvements</w:t>
            </w:r>
          </w:p>
        </w:tc>
        <w:tc>
          <w:tcPr>
            <w:tcW w:w="1461" w:type="dxa"/>
          </w:tcPr>
          <w:p w14:paraId="1D531901" w14:textId="77777777" w:rsidR="00817E6B" w:rsidRDefault="00817E6B" w:rsidP="005C373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F2FDAD" w14:textId="77777777" w:rsidR="00817E6B" w:rsidRDefault="00817E6B" w:rsidP="005C373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</w:tcPr>
          <w:p w14:paraId="5FFAA62B" w14:textId="77777777" w:rsidR="00817E6B" w:rsidRDefault="00817E6B" w:rsidP="005C373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C5B509" w14:textId="0C775795" w:rsidR="00817E6B" w:rsidRDefault="49D9B728" w:rsidP="18D8B5C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Yes</w:t>
            </w:r>
          </w:p>
        </w:tc>
      </w:tr>
      <w:tr w:rsidR="00F74927" w14:paraId="381F2A6E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288458" w14:textId="77777777" w:rsidR="00F74927" w:rsidRDefault="00F74927" w:rsidP="005C373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1" w:type="dxa"/>
          </w:tcPr>
          <w:p w14:paraId="4D69EFF2" w14:textId="77777777" w:rsidR="00F74927" w:rsidRDefault="00F74927" w:rsidP="005C373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26F7CB" w14:textId="77777777" w:rsidR="00F74927" w:rsidRDefault="00F74927" w:rsidP="005C373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2" w:type="dxa"/>
          </w:tcPr>
          <w:p w14:paraId="15FD21A2" w14:textId="77777777" w:rsidR="00F74927" w:rsidRDefault="00F74927" w:rsidP="005C373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FFF322" w14:textId="77777777" w:rsidR="00F74927" w:rsidRPr="18D8B5CB" w:rsidRDefault="00F74927" w:rsidP="18D8B5C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</w:tr>
      <w:tr w:rsidR="00817E6B" w14:paraId="28636A25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41468" w14:textId="77777777" w:rsidR="00817E6B" w:rsidRDefault="00817E6B" w:rsidP="00817E6B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Feature 7: Enemy Vision </w:t>
            </w:r>
            <w:r>
              <w:rPr>
                <w:rFonts w:ascii="Arial" w:eastAsia="Arial" w:hAnsi="Arial" w:cs="Arial"/>
                <w:b/>
              </w:rPr>
              <w:lastRenderedPageBreak/>
              <w:t>Cone</w:t>
            </w:r>
          </w:p>
        </w:tc>
        <w:tc>
          <w:tcPr>
            <w:tcW w:w="1461" w:type="dxa"/>
          </w:tcPr>
          <w:p w14:paraId="120FAD41" w14:textId="77777777" w:rsidR="00817E6B" w:rsidRDefault="00817E6B" w:rsidP="00817E6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76576C" w14:textId="77777777" w:rsidR="00817E6B" w:rsidRDefault="00817E6B" w:rsidP="00817E6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2" w:type="dxa"/>
          </w:tcPr>
          <w:p w14:paraId="1D04CF02" w14:textId="77777777" w:rsidR="00817E6B" w:rsidRDefault="00817E6B" w:rsidP="00817E6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865478" w14:textId="77777777" w:rsidR="00817E6B" w:rsidRDefault="00817E6B" w:rsidP="00817E6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</w:tr>
      <w:tr w:rsidR="00817E6B" w14:paraId="77EF5687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BCC29" w14:textId="77777777" w:rsidR="00817E6B" w:rsidRPr="00817E6B" w:rsidRDefault="00817E6B" w:rsidP="00817E6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setting up the cone</w:t>
            </w:r>
          </w:p>
        </w:tc>
        <w:tc>
          <w:tcPr>
            <w:tcW w:w="1461" w:type="dxa"/>
          </w:tcPr>
          <w:p w14:paraId="5903F5A5" w14:textId="77777777" w:rsidR="00817E6B" w:rsidRDefault="00817E6B" w:rsidP="00817E6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38FFD" w14:textId="77777777" w:rsidR="00817E6B" w:rsidRDefault="00817E6B" w:rsidP="00817E6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</w:tcPr>
          <w:p w14:paraId="25E7969B" w14:textId="77777777" w:rsidR="00817E6B" w:rsidRDefault="00817E6B" w:rsidP="00817E6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898CE7" w14:textId="5B67BDD7" w:rsidR="00817E6B" w:rsidRDefault="5C4554DE" w:rsidP="18D8B5C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Yes</w:t>
            </w:r>
          </w:p>
        </w:tc>
      </w:tr>
      <w:tr w:rsidR="00817E6B" w14:paraId="42AA7346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D7665D" w14:textId="77777777" w:rsidR="00817E6B" w:rsidRDefault="00817E6B" w:rsidP="00817E6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cone state changing</w:t>
            </w:r>
          </w:p>
        </w:tc>
        <w:tc>
          <w:tcPr>
            <w:tcW w:w="1461" w:type="dxa"/>
          </w:tcPr>
          <w:p w14:paraId="697ED839" w14:textId="77777777" w:rsidR="00817E6B" w:rsidRDefault="00817E6B" w:rsidP="00817E6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39E5C3" w14:textId="77777777" w:rsidR="00817E6B" w:rsidRDefault="00817E6B" w:rsidP="00817E6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</w:tcPr>
          <w:p w14:paraId="423048A0" w14:textId="77777777" w:rsidR="00817E6B" w:rsidRDefault="00817E6B" w:rsidP="00817E6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5EF359" w14:textId="520A41D1" w:rsidR="00817E6B" w:rsidRDefault="69340056" w:rsidP="18D8B5C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Yes</w:t>
            </w:r>
          </w:p>
        </w:tc>
      </w:tr>
      <w:tr w:rsidR="00817E6B" w14:paraId="28F44362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152B62" w14:textId="30BEDE18" w:rsidR="00817E6B" w:rsidRDefault="00817E6B" w:rsidP="00817E6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</w:t>
            </w:r>
            <w:r w:rsidR="004257DB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cone and player collision </w:t>
            </w:r>
          </w:p>
        </w:tc>
        <w:tc>
          <w:tcPr>
            <w:tcW w:w="1461" w:type="dxa"/>
          </w:tcPr>
          <w:p w14:paraId="672E181B" w14:textId="77777777" w:rsidR="00817E6B" w:rsidRDefault="00817E6B" w:rsidP="00817E6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FA4EA" w14:textId="77777777" w:rsidR="00817E6B" w:rsidRDefault="00817E6B" w:rsidP="00817E6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</w:tcPr>
          <w:p w14:paraId="66468E6E" w14:textId="77777777" w:rsidR="00817E6B" w:rsidRDefault="00817E6B" w:rsidP="00817E6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D301AE" w14:textId="2141DF9F" w:rsidR="00817E6B" w:rsidRDefault="4A86FD38" w:rsidP="18D8B5C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Yes</w:t>
            </w:r>
          </w:p>
        </w:tc>
      </w:tr>
      <w:tr w:rsidR="00817E6B" w14:paraId="35D85DF0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C9D1E8" w14:textId="73F5B179" w:rsidR="00817E6B" w:rsidRPr="004257DB" w:rsidRDefault="004257DB" w:rsidP="00817E6B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  <w:bCs/>
              </w:rPr>
            </w:pPr>
            <w:r w:rsidRPr="18D8B5CB">
              <w:rPr>
                <w:rFonts w:ascii="Arial" w:eastAsia="Arial" w:hAnsi="Arial" w:cs="Arial"/>
                <w:b/>
                <w:bCs/>
              </w:rPr>
              <w:t xml:space="preserve">Feature 8: </w:t>
            </w:r>
            <w:r w:rsidR="3DEAC4B6" w:rsidRPr="18D8B5CB">
              <w:rPr>
                <w:rFonts w:ascii="Arial" w:eastAsia="Arial" w:hAnsi="Arial" w:cs="Arial"/>
                <w:b/>
                <w:bCs/>
              </w:rPr>
              <w:t>V</w:t>
            </w:r>
            <w:r w:rsidRPr="18D8B5CB">
              <w:rPr>
                <w:rFonts w:ascii="Arial" w:eastAsia="Arial" w:hAnsi="Arial" w:cs="Arial"/>
                <w:b/>
                <w:bCs/>
              </w:rPr>
              <w:t>iew/</w:t>
            </w:r>
            <w:r w:rsidR="00118777" w:rsidRPr="18D8B5CB">
              <w:rPr>
                <w:rFonts w:ascii="Arial" w:eastAsia="Arial" w:hAnsi="Arial" w:cs="Arial"/>
                <w:b/>
                <w:bCs/>
              </w:rPr>
              <w:t>C</w:t>
            </w:r>
            <w:r w:rsidRPr="18D8B5CB">
              <w:rPr>
                <w:rFonts w:ascii="Arial" w:eastAsia="Arial" w:hAnsi="Arial" w:cs="Arial"/>
                <w:b/>
                <w:bCs/>
              </w:rPr>
              <w:t>amera</w:t>
            </w:r>
          </w:p>
        </w:tc>
        <w:tc>
          <w:tcPr>
            <w:tcW w:w="1461" w:type="dxa"/>
          </w:tcPr>
          <w:p w14:paraId="028679D1" w14:textId="77777777" w:rsidR="00817E6B" w:rsidRDefault="00817E6B" w:rsidP="00817E6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BF3CE" w14:textId="77777777" w:rsidR="00817E6B" w:rsidRDefault="00817E6B" w:rsidP="00817E6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2" w:type="dxa"/>
          </w:tcPr>
          <w:p w14:paraId="0BC51E7A" w14:textId="77777777" w:rsidR="00817E6B" w:rsidRDefault="00817E6B" w:rsidP="00817E6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2EE372" w14:textId="77777777" w:rsidR="00817E6B" w:rsidRDefault="00817E6B" w:rsidP="00817E6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</w:tr>
      <w:tr w:rsidR="007B3FE0" w14:paraId="5F56BD1C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820EF3" w14:textId="12FA446F" w:rsidR="007B3FE0" w:rsidRPr="004257DB" w:rsidRDefault="007B3FE0" w:rsidP="007B3FE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004257DB">
              <w:rPr>
                <w:rFonts w:ascii="Arial" w:eastAsia="Arial" w:hAnsi="Arial" w:cs="Arial"/>
              </w:rPr>
              <w:t>Task 1:</w:t>
            </w:r>
            <w:r>
              <w:rPr>
                <w:rFonts w:ascii="Arial" w:eastAsia="Arial" w:hAnsi="Arial" w:cs="Arial"/>
              </w:rPr>
              <w:t xml:space="preserve"> setting up the view</w:t>
            </w:r>
          </w:p>
        </w:tc>
        <w:tc>
          <w:tcPr>
            <w:tcW w:w="1461" w:type="dxa"/>
          </w:tcPr>
          <w:p w14:paraId="69844223" w14:textId="4C296BF9" w:rsidR="007B3FE0" w:rsidRDefault="007B3FE0" w:rsidP="007B3FE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EA2BF5" w14:textId="2DE79175" w:rsidR="007B3FE0" w:rsidRDefault="007B3FE0" w:rsidP="007B3FE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</w:tcPr>
          <w:p w14:paraId="5FA5176A" w14:textId="298AE56B" w:rsidR="007B3FE0" w:rsidRDefault="007B3FE0" w:rsidP="007B3FE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02D4D" w14:textId="04FC257F" w:rsidR="007B3FE0" w:rsidRDefault="10E61A56" w:rsidP="18D8B5C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Yes</w:t>
            </w:r>
          </w:p>
        </w:tc>
      </w:tr>
      <w:tr w:rsidR="007B3FE0" w14:paraId="781D587E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177954" w14:textId="2725E94A" w:rsidR="007B3FE0" w:rsidRPr="004257DB" w:rsidRDefault="007B3FE0" w:rsidP="007B3FE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004257DB">
              <w:rPr>
                <w:rFonts w:ascii="Arial" w:eastAsia="Arial" w:hAnsi="Arial" w:cs="Arial"/>
              </w:rPr>
              <w:t>Task 2:</w:t>
            </w:r>
            <w:r>
              <w:rPr>
                <w:rFonts w:ascii="Arial" w:eastAsia="Arial" w:hAnsi="Arial" w:cs="Arial"/>
              </w:rPr>
              <w:t xml:space="preserve"> render element to the view</w:t>
            </w:r>
          </w:p>
        </w:tc>
        <w:tc>
          <w:tcPr>
            <w:tcW w:w="1461" w:type="dxa"/>
          </w:tcPr>
          <w:p w14:paraId="54964DE7" w14:textId="1FF760F4" w:rsidR="007B3FE0" w:rsidRDefault="007B3FE0" w:rsidP="007B3FE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min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376E36" w14:textId="4C91F976" w:rsidR="007B3FE0" w:rsidRDefault="007B3FE0" w:rsidP="007B3FE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</w:tcPr>
          <w:p w14:paraId="5A8BD88B" w14:textId="571A0A85" w:rsidR="007B3FE0" w:rsidRDefault="007B3FE0" w:rsidP="007B3FE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FF3EE9" w14:textId="7C9DF509" w:rsidR="007B3FE0" w:rsidRDefault="0D8C21CC" w:rsidP="18D8B5C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Yes</w:t>
            </w:r>
          </w:p>
        </w:tc>
      </w:tr>
      <w:tr w:rsidR="007B3FE0" w14:paraId="5E95EDC7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6942C2" w14:textId="2784286E" w:rsidR="007B3FE0" w:rsidRPr="004257DB" w:rsidRDefault="007B3FE0" w:rsidP="007B3FE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004257DB">
              <w:rPr>
                <w:rFonts w:ascii="Arial" w:eastAsia="Arial" w:hAnsi="Arial" w:cs="Arial"/>
              </w:rPr>
              <w:t>Task 3:</w:t>
            </w:r>
            <w:r>
              <w:rPr>
                <w:rFonts w:ascii="Arial" w:eastAsia="Arial" w:hAnsi="Arial" w:cs="Arial"/>
              </w:rPr>
              <w:t xml:space="preserve"> implement </w:t>
            </w:r>
            <w:proofErr w:type="gramStart"/>
            <w:r>
              <w:rPr>
                <w:rFonts w:ascii="Arial" w:eastAsia="Arial" w:hAnsi="Arial" w:cs="Arial"/>
              </w:rPr>
              <w:t>sf::</w:t>
            </w:r>
            <w:proofErr w:type="gramEnd"/>
            <w:r>
              <w:rPr>
                <w:rFonts w:ascii="Arial" w:eastAsia="Arial" w:hAnsi="Arial" w:cs="Arial"/>
              </w:rPr>
              <w:t>Drawable to all the game objects</w:t>
            </w:r>
          </w:p>
        </w:tc>
        <w:tc>
          <w:tcPr>
            <w:tcW w:w="1461" w:type="dxa"/>
          </w:tcPr>
          <w:p w14:paraId="7532E0D8" w14:textId="5D2121CA" w:rsidR="007B3FE0" w:rsidRDefault="007B3FE0" w:rsidP="007B3FE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E8AC8A" w14:textId="1AE5E407" w:rsidR="007B3FE0" w:rsidRDefault="007B3FE0" w:rsidP="007B3FE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</w:tcPr>
          <w:p w14:paraId="682FFD87" w14:textId="7F26D523" w:rsidR="007B3FE0" w:rsidRDefault="007B3FE0" w:rsidP="007B3FE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1E0441" w14:textId="624B5383" w:rsidR="007B3FE0" w:rsidRDefault="44C49D8D" w:rsidP="18D8B5C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Yes</w:t>
            </w:r>
          </w:p>
        </w:tc>
      </w:tr>
      <w:tr w:rsidR="007B3FE0" w14:paraId="023A5666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02A1F6" w14:textId="6DA3CF87" w:rsidR="007B3FE0" w:rsidRPr="007366B9" w:rsidRDefault="007B3FE0" w:rsidP="007B3FE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  <w:bCs/>
              </w:rPr>
            </w:pPr>
            <w:r w:rsidRPr="18D8B5CB">
              <w:rPr>
                <w:rFonts w:ascii="Arial" w:eastAsia="Arial" w:hAnsi="Arial" w:cs="Arial"/>
                <w:b/>
                <w:bCs/>
              </w:rPr>
              <w:t xml:space="preserve">Feature 9: </w:t>
            </w:r>
            <w:r w:rsidR="490C3C47" w:rsidRPr="18D8B5CB">
              <w:rPr>
                <w:rFonts w:ascii="Arial" w:eastAsia="Arial" w:hAnsi="Arial" w:cs="Arial"/>
                <w:b/>
                <w:bCs/>
              </w:rPr>
              <w:t>A</w:t>
            </w:r>
            <w:r w:rsidRPr="18D8B5CB">
              <w:rPr>
                <w:rFonts w:ascii="Arial" w:eastAsia="Arial" w:hAnsi="Arial" w:cs="Arial"/>
                <w:b/>
                <w:bCs/>
              </w:rPr>
              <w:t>nimation</w:t>
            </w:r>
          </w:p>
        </w:tc>
        <w:tc>
          <w:tcPr>
            <w:tcW w:w="1461" w:type="dxa"/>
          </w:tcPr>
          <w:p w14:paraId="620C4969" w14:textId="77777777" w:rsidR="007B3FE0" w:rsidRDefault="007B3FE0" w:rsidP="007B3FE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692254" w14:textId="77777777" w:rsidR="007B3FE0" w:rsidRDefault="007B3FE0" w:rsidP="007B3FE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2" w:type="dxa"/>
          </w:tcPr>
          <w:p w14:paraId="3856BA8C" w14:textId="77777777" w:rsidR="007B3FE0" w:rsidRDefault="007B3FE0" w:rsidP="007B3FE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3F5204" w14:textId="77777777" w:rsidR="007B3FE0" w:rsidRDefault="007B3FE0" w:rsidP="007B3FE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</w:tr>
      <w:tr w:rsidR="007B3FE0" w14:paraId="5B6317FA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5DA491" w14:textId="231AFE00" w:rsidR="007B3FE0" w:rsidRPr="007366B9" w:rsidRDefault="007B3FE0" w:rsidP="007B3FE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007366B9">
              <w:rPr>
                <w:rFonts w:ascii="Arial" w:eastAsia="Arial" w:hAnsi="Arial" w:cs="Arial"/>
              </w:rPr>
              <w:t>Task 1:</w:t>
            </w:r>
            <w:r>
              <w:rPr>
                <w:rFonts w:ascii="Arial" w:eastAsia="Arial" w:hAnsi="Arial" w:cs="Arial"/>
              </w:rPr>
              <w:t xml:space="preserve"> create the Animation class</w:t>
            </w:r>
          </w:p>
        </w:tc>
        <w:tc>
          <w:tcPr>
            <w:tcW w:w="1461" w:type="dxa"/>
          </w:tcPr>
          <w:p w14:paraId="727F12B5" w14:textId="5066464F" w:rsidR="007B3FE0" w:rsidRDefault="007B3FE0" w:rsidP="007B3FE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DA743" w14:textId="3C2B50C4" w:rsidR="007B3FE0" w:rsidRDefault="007B3FE0" w:rsidP="007B3FE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</w:tcPr>
          <w:p w14:paraId="11067269" w14:textId="45BB95DD" w:rsidR="007B3FE0" w:rsidRDefault="007B3FE0" w:rsidP="007B3FE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5FDB0B" w14:textId="50FAC487" w:rsidR="007B3FE0" w:rsidRDefault="2C76C845" w:rsidP="18D8B5C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Yes</w:t>
            </w:r>
          </w:p>
        </w:tc>
      </w:tr>
      <w:tr w:rsidR="007B3FE0" w14:paraId="3AF45B65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EEDFC" w14:textId="07C943B2" w:rsidR="007B3FE0" w:rsidRPr="007366B9" w:rsidRDefault="007B3FE0" w:rsidP="007B3FE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007366B9">
              <w:rPr>
                <w:rFonts w:ascii="Arial" w:eastAsia="Arial" w:hAnsi="Arial" w:cs="Arial"/>
              </w:rPr>
              <w:t>Task 2:</w:t>
            </w:r>
            <w:r>
              <w:rPr>
                <w:rFonts w:ascii="Arial" w:eastAsia="Arial" w:hAnsi="Arial" w:cs="Arial"/>
              </w:rPr>
              <w:t xml:space="preserve"> scale all the sprites</w:t>
            </w:r>
          </w:p>
        </w:tc>
        <w:tc>
          <w:tcPr>
            <w:tcW w:w="1461" w:type="dxa"/>
          </w:tcPr>
          <w:p w14:paraId="611CD794" w14:textId="6820A12A" w:rsidR="007B3FE0" w:rsidRDefault="007B3FE0" w:rsidP="007B3FE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872C7F" w14:textId="23497B10" w:rsidR="007B3FE0" w:rsidRDefault="007B3FE0" w:rsidP="007B3FE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</w:tcPr>
          <w:p w14:paraId="1EC2D4E9" w14:textId="7EAD0E7D" w:rsidR="007B3FE0" w:rsidRDefault="007B3FE0" w:rsidP="007B3FE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EC124" w14:textId="7883E879" w:rsidR="007B3FE0" w:rsidRDefault="109901C2" w:rsidP="18D8B5C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Yes</w:t>
            </w:r>
          </w:p>
        </w:tc>
      </w:tr>
      <w:tr w:rsidR="007B3FE0" w14:paraId="183AF00B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731971" w14:textId="386C898C" w:rsidR="007B3FE0" w:rsidRPr="007366B9" w:rsidRDefault="007B3FE0" w:rsidP="007B3FE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create sprite sheets</w:t>
            </w:r>
          </w:p>
        </w:tc>
        <w:tc>
          <w:tcPr>
            <w:tcW w:w="1461" w:type="dxa"/>
          </w:tcPr>
          <w:p w14:paraId="33A3CEE8" w14:textId="28B1FCFB" w:rsidR="007B3FE0" w:rsidRDefault="007B3FE0" w:rsidP="007B3FE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min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455F5E" w14:textId="3EF98101" w:rsidR="007B3FE0" w:rsidRDefault="007B3FE0" w:rsidP="007B3FE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</w:tcPr>
          <w:p w14:paraId="36685EC2" w14:textId="215BF3BA" w:rsidR="007B3FE0" w:rsidRDefault="007B3FE0" w:rsidP="007B3FE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080880" w14:textId="2D320639" w:rsidR="007B3FE0" w:rsidRDefault="27B8524A" w:rsidP="18D8B5C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Yes</w:t>
            </w:r>
          </w:p>
        </w:tc>
      </w:tr>
      <w:tr w:rsidR="007B3FE0" w14:paraId="3CB108AE" w14:textId="77777777" w:rsidTr="18D8B5CB">
        <w:tc>
          <w:tcPr>
            <w:tcW w:w="31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E6BF93" w14:textId="43385D8D" w:rsidR="007B3FE0" w:rsidRDefault="007B3FE0" w:rsidP="007B3FE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create the animations</w:t>
            </w:r>
          </w:p>
        </w:tc>
        <w:tc>
          <w:tcPr>
            <w:tcW w:w="1461" w:type="dxa"/>
          </w:tcPr>
          <w:p w14:paraId="30506DE7" w14:textId="1233481D" w:rsidR="007B3FE0" w:rsidRDefault="007B3FE0" w:rsidP="007B3FE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5085E" w14:textId="56F3374F" w:rsidR="007B3FE0" w:rsidRDefault="007B3FE0" w:rsidP="007B3FE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</w:tcPr>
          <w:p w14:paraId="286EC2A2" w14:textId="496D3629" w:rsidR="007B3FE0" w:rsidRDefault="007B3FE0" w:rsidP="007B3FE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2D9B71" w14:textId="20859349" w:rsidR="007B3FE0" w:rsidRDefault="5E1D694C" w:rsidP="18D8B5C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 w:rsidRPr="18D8B5CB">
              <w:rPr>
                <w:rFonts w:ascii="Arial" w:eastAsia="Arial" w:hAnsi="Arial" w:cs="Arial"/>
              </w:rPr>
              <w:t>Yes</w:t>
            </w:r>
          </w:p>
        </w:tc>
      </w:tr>
    </w:tbl>
    <w:p w14:paraId="48988BA4" w14:textId="31E09D3E" w:rsidR="00262CAE" w:rsidRDefault="00262CAE">
      <w:pPr>
        <w:spacing w:after="0"/>
        <w:rPr>
          <w:rFonts w:ascii="Arial" w:eastAsia="Arial" w:hAnsi="Arial" w:cs="Arial"/>
        </w:rPr>
      </w:pPr>
    </w:p>
    <w:p w14:paraId="5C7A122E" w14:textId="08477FE3" w:rsidR="00B909AB" w:rsidRDefault="00B909AB" w:rsidP="00B909AB">
      <w:pPr>
        <w:pStyle w:val="Heading1"/>
        <w:rPr>
          <w:rFonts w:ascii="Arial" w:eastAsia="Arial" w:hAnsi="Arial" w:cs="Arial"/>
        </w:rPr>
      </w:pPr>
      <w:bookmarkStart w:id="7" w:name="_Toc97809522"/>
      <w:r>
        <w:t>Sprint</w:t>
      </w:r>
      <w:r w:rsidR="0002770D">
        <w:t xml:space="preserve"> 2</w:t>
      </w:r>
      <w:r>
        <w:t xml:space="preserve"> Report</w:t>
      </w:r>
      <w:bookmarkEnd w:id="7"/>
      <w:r>
        <w:t xml:space="preserve"> </w:t>
      </w:r>
    </w:p>
    <w:p w14:paraId="52184CE5" w14:textId="77777777" w:rsidR="00B909AB" w:rsidRDefault="00B909AB" w:rsidP="00B909AB">
      <w:pPr>
        <w:spacing w:after="0"/>
        <w:rPr>
          <w:rFonts w:ascii="Arial" w:eastAsia="Arial" w:hAnsi="Arial" w:cs="Arial"/>
        </w:rPr>
      </w:pPr>
    </w:p>
    <w:p w14:paraId="10FD3229" w14:textId="565E4F59" w:rsidR="00B909AB" w:rsidRDefault="00B909AB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ummary of planned work</w:t>
      </w:r>
    </w:p>
    <w:tbl>
      <w:tblPr>
        <w:tblW w:w="9015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138"/>
        <w:gridCol w:w="27"/>
        <w:gridCol w:w="1412"/>
        <w:gridCol w:w="49"/>
        <w:gridCol w:w="1462"/>
        <w:gridCol w:w="19"/>
        <w:gridCol w:w="1443"/>
        <w:gridCol w:w="1465"/>
      </w:tblGrid>
      <w:tr w:rsidR="0002770D" w14:paraId="133885DE" w14:textId="77777777" w:rsidTr="003E58C7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C93242" w14:textId="77777777" w:rsidR="0002770D" w:rsidRDefault="0002770D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s and tasks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B99CC04" w14:textId="77777777" w:rsidR="0002770D" w:rsidRDefault="0002770D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Time </w:t>
            </w:r>
            <w:r>
              <w:rPr>
                <w:rFonts w:ascii="Arial" w:eastAsia="Arial" w:hAnsi="Arial" w:cs="Arial"/>
                <w:b/>
              </w:rPr>
              <w:br/>
              <w:t xml:space="preserve">Estimate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349E94" w14:textId="77777777" w:rsidR="0002770D" w:rsidRDefault="0002770D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ime</w:t>
            </w:r>
            <w:r>
              <w:rPr>
                <w:rFonts w:ascii="Arial" w:eastAsia="Arial" w:hAnsi="Arial" w:cs="Arial"/>
                <w:b/>
              </w:rPr>
              <w:br/>
              <w:t>Actual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BB47E8A" w14:textId="77777777" w:rsidR="0002770D" w:rsidRDefault="0002770D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eam Member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6747C1" w14:textId="77777777" w:rsidR="0002770D" w:rsidRDefault="0002770D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omplete</w:t>
            </w:r>
          </w:p>
        </w:tc>
      </w:tr>
      <w:tr w:rsidR="0002770D" w14:paraId="599948A2" w14:textId="77777777" w:rsidTr="0002770D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744573" w14:textId="77777777" w:rsidR="0002770D" w:rsidRDefault="0002770D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 1: Moving Player</w:t>
            </w:r>
          </w:p>
        </w:tc>
      </w:tr>
      <w:tr w:rsidR="0002770D" w14:paraId="627136B4" w14:textId="77777777" w:rsidTr="003E58C7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84526E" w14:textId="77777777" w:rsidR="0002770D" w:rsidRDefault="0002770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fix player state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75B2F29" w14:textId="77777777" w:rsidR="0002770D" w:rsidRDefault="0002770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2D12A2" w14:textId="77777777" w:rsidR="0002770D" w:rsidRDefault="0002770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2hr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C30A96B" w14:textId="77777777" w:rsidR="0002770D" w:rsidRDefault="0002770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E03C2D" w14:textId="77777777" w:rsidR="0002770D" w:rsidRDefault="0002770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Yes</w:t>
            </w:r>
          </w:p>
        </w:tc>
      </w:tr>
      <w:tr w:rsidR="0002770D" w14:paraId="0EAE92EF" w14:textId="77777777" w:rsidTr="0002770D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4C859D" w14:textId="77777777" w:rsidR="0002770D" w:rsidRDefault="0002770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9: Animation</w:t>
            </w:r>
          </w:p>
        </w:tc>
      </w:tr>
      <w:tr w:rsidR="0002770D" w14:paraId="644E6754" w14:textId="77777777" w:rsidTr="003E58C7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478575" w14:textId="77777777" w:rsidR="0002770D" w:rsidRDefault="0002770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split the throwing animation in two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4D7C0E9" w14:textId="77777777" w:rsidR="0002770D" w:rsidRDefault="0002770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10513B" w14:textId="77777777" w:rsidR="0002770D" w:rsidRDefault="0002770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1hr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109332D" w14:textId="77777777" w:rsidR="0002770D" w:rsidRDefault="0002770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FD3105" w14:textId="77777777" w:rsidR="0002770D" w:rsidRDefault="0002770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02770D" w14:paraId="38FEE7CC" w14:textId="77777777" w:rsidTr="0002770D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DEEB8A" w14:textId="77777777" w:rsidR="0002770D" w:rsidRDefault="0002770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10: Sound</w:t>
            </w:r>
          </w:p>
        </w:tc>
      </w:tr>
      <w:tr w:rsidR="0002770D" w14:paraId="0DA32844" w14:textId="77777777" w:rsidTr="003E58C7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0F4EB5" w14:textId="77777777" w:rsidR="0002770D" w:rsidRDefault="0002770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1: Setup </w:t>
            </w:r>
            <w:proofErr w:type="spellStart"/>
            <w:r>
              <w:rPr>
                <w:rFonts w:ascii="Arial" w:eastAsia="Arial" w:hAnsi="Arial" w:cs="Arial"/>
              </w:rPr>
              <w:t>SoundHolder</w:t>
            </w:r>
            <w:proofErr w:type="spellEnd"/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44B482D" w14:textId="77777777" w:rsidR="0002770D" w:rsidRDefault="0002770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1CB8B2" w14:textId="77777777" w:rsidR="0002770D" w:rsidRDefault="0002770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3E6500B" w14:textId="77777777" w:rsidR="0002770D" w:rsidRDefault="0002770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99857F" w14:textId="77777777" w:rsidR="0002770D" w:rsidRDefault="0002770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02770D" w14:paraId="0D78CC93" w14:textId="77777777" w:rsidTr="003E58C7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4C64FC" w14:textId="77777777" w:rsidR="0002770D" w:rsidRDefault="0002770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Find sounds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8CAFECC" w14:textId="77777777" w:rsidR="0002770D" w:rsidRDefault="0002770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9DBD7C" w14:textId="77777777" w:rsidR="0002770D" w:rsidRDefault="0002770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hr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47B3509" w14:textId="77777777" w:rsidR="0002770D" w:rsidRDefault="0002770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AE5ED5" w14:textId="77777777" w:rsidR="0002770D" w:rsidRDefault="0002770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02770D" w14:paraId="6BB0819D" w14:textId="77777777" w:rsidTr="003E58C7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4CE9E8" w14:textId="77777777" w:rsidR="0002770D" w:rsidRDefault="0002770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Edit sounds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7B66690" w14:textId="77777777" w:rsidR="0002770D" w:rsidRDefault="0002770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8970C3" w14:textId="77777777" w:rsidR="0002770D" w:rsidRDefault="0002770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2B7C97F" w14:textId="77777777" w:rsidR="0002770D" w:rsidRDefault="0002770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B9F31E" w14:textId="77777777" w:rsidR="0002770D" w:rsidRDefault="0002770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02770D" w14:paraId="7F883764" w14:textId="77777777" w:rsidTr="003E58C7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695B52" w14:textId="77777777" w:rsidR="0002770D" w:rsidRDefault="0002770D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lastRenderedPageBreak/>
              <w:t>Task 4: Add and sync footsteps sounds with animation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DE13938" w14:textId="77777777" w:rsidR="0002770D" w:rsidRDefault="0002770D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5D10DB" w14:textId="77777777" w:rsidR="0002770D" w:rsidRDefault="0002770D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15C709C" w14:textId="77777777" w:rsidR="0002770D" w:rsidRDefault="0002770D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  <w:p w14:paraId="1258DC5A" w14:textId="77777777" w:rsidR="0002770D" w:rsidRDefault="0002770D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0A2DB4" w14:textId="77777777" w:rsidR="0002770D" w:rsidRDefault="0002770D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02770D" w14:paraId="6C6AF863" w14:textId="77777777" w:rsidTr="003E58C7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C1F1D6" w14:textId="77777777" w:rsidR="0002770D" w:rsidRDefault="0002770D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5: update footstep sounds volume depending of distance to player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66777FB" w14:textId="77777777" w:rsidR="0002770D" w:rsidRDefault="0002770D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72BED6" w14:textId="77777777" w:rsidR="0002770D" w:rsidRDefault="0002770D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F0FEBBC" w14:textId="77777777" w:rsidR="0002770D" w:rsidRDefault="0002770D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D37CE4" w14:textId="77777777" w:rsidR="0002770D" w:rsidRDefault="0002770D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</w:p>
        </w:tc>
      </w:tr>
      <w:tr w:rsidR="0002770D" w14:paraId="73A815A3" w14:textId="77777777" w:rsidTr="003E58C7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C7EBB1" w14:textId="77777777" w:rsidR="0002770D" w:rsidRDefault="0002770D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d ambient sounds/music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6A9DDB6" w14:textId="77777777" w:rsidR="0002770D" w:rsidRDefault="0002770D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AB64FD" w14:textId="77777777" w:rsidR="0002770D" w:rsidRDefault="0002770D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34DF788" w14:textId="77777777" w:rsidR="0002770D" w:rsidRDefault="0002770D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/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1DEA09" w14:textId="77777777" w:rsidR="0002770D" w:rsidRDefault="0002770D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</w:t>
            </w:r>
          </w:p>
        </w:tc>
      </w:tr>
      <w:tr w:rsidR="0002770D" w14:paraId="147A3D52" w14:textId="77777777" w:rsidTr="0002770D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52FB2A" w14:textId="77777777" w:rsidR="0002770D" w:rsidRDefault="0002770D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11: Level Builder</w:t>
            </w:r>
          </w:p>
        </w:tc>
      </w:tr>
      <w:tr w:rsidR="0002770D" w14:paraId="07E4D808" w14:textId="77777777" w:rsidTr="003E58C7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8F3C12" w14:textId="77777777" w:rsidR="0002770D" w:rsidRDefault="0002770D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basic script to generate the environment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2004ABF" w14:textId="77777777" w:rsidR="0002770D" w:rsidRDefault="0002770D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402A72" w14:textId="77777777" w:rsidR="0002770D" w:rsidRDefault="0002770D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8A945F0" w14:textId="77777777" w:rsidR="0002770D" w:rsidRDefault="0002770D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ECCF98" w14:textId="77777777" w:rsidR="0002770D" w:rsidRDefault="0002770D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02770D" w:rsidRPr="00B909AB" w14:paraId="731C0121" w14:textId="77777777" w:rsidTr="003E58C7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4BB6A8" w14:textId="02487945" w:rsidR="0002770D" w:rsidRPr="0002770D" w:rsidRDefault="0002770D" w:rsidP="0002770D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 w:rsidRPr="0002770D">
              <w:rPr>
                <w:rFonts w:ascii="Arial" w:eastAsia="Arial" w:hAnsi="Arial" w:cs="Arial"/>
                <w:bCs/>
              </w:rPr>
              <w:t xml:space="preserve">Task </w:t>
            </w:r>
            <w:r>
              <w:rPr>
                <w:rFonts w:ascii="Arial" w:eastAsia="Arial" w:hAnsi="Arial" w:cs="Arial"/>
                <w:bCs/>
              </w:rPr>
              <w:t>2</w:t>
            </w:r>
            <w:r w:rsidRPr="0002770D">
              <w:rPr>
                <w:rFonts w:ascii="Arial" w:eastAsia="Arial" w:hAnsi="Arial" w:cs="Arial"/>
                <w:bCs/>
              </w:rPr>
              <w:t>: Draw Layout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BAB1B6E" w14:textId="77777777" w:rsidR="0002770D" w:rsidRPr="00B909AB" w:rsidRDefault="0002770D" w:rsidP="0002770D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4820FA" w14:textId="77777777" w:rsidR="0002770D" w:rsidRPr="00B909AB" w:rsidRDefault="0002770D" w:rsidP="0002770D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02604BE" w14:textId="77777777" w:rsidR="0002770D" w:rsidRPr="00B909AB" w:rsidRDefault="0002770D" w:rsidP="0002770D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90B27C" w14:textId="77777777" w:rsidR="0002770D" w:rsidRPr="00B909AB" w:rsidRDefault="0002770D" w:rsidP="0002770D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02770D" w:rsidRPr="00B909AB" w14:paraId="2DA7CCF9" w14:textId="77777777" w:rsidTr="003E58C7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645723" w14:textId="7229BE4E" w:rsidR="0002770D" w:rsidRPr="0002770D" w:rsidRDefault="0002770D" w:rsidP="0002770D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 w:rsidRPr="0002770D">
              <w:rPr>
                <w:rFonts w:ascii="Arial" w:eastAsia="Arial" w:hAnsi="Arial" w:cs="Arial"/>
                <w:bCs/>
              </w:rPr>
              <w:t xml:space="preserve">Task </w:t>
            </w:r>
            <w:r>
              <w:rPr>
                <w:rFonts w:ascii="Arial" w:eastAsia="Arial" w:hAnsi="Arial" w:cs="Arial"/>
                <w:bCs/>
              </w:rPr>
              <w:t>3</w:t>
            </w:r>
            <w:r w:rsidRPr="0002770D">
              <w:rPr>
                <w:rFonts w:ascii="Arial" w:eastAsia="Arial" w:hAnsi="Arial" w:cs="Arial"/>
                <w:bCs/>
              </w:rPr>
              <w:t>: Make Button Object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86F8ED6" w14:textId="77777777" w:rsidR="0002770D" w:rsidRPr="00B909AB" w:rsidRDefault="0002770D" w:rsidP="0002770D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C79FA1" w14:textId="77777777" w:rsidR="0002770D" w:rsidRPr="00B909AB" w:rsidRDefault="0002770D" w:rsidP="0002770D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743AEF0" w14:textId="77777777" w:rsidR="0002770D" w:rsidRPr="00B909AB" w:rsidRDefault="0002770D" w:rsidP="0002770D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9B2A04" w14:textId="77777777" w:rsidR="0002770D" w:rsidRPr="00B909AB" w:rsidRDefault="0002770D" w:rsidP="0002770D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02770D" w:rsidRPr="00B909AB" w14:paraId="0E7B204A" w14:textId="77777777" w:rsidTr="003E58C7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6F2721" w14:textId="50C49AA5" w:rsidR="0002770D" w:rsidRPr="0002770D" w:rsidRDefault="0002770D" w:rsidP="0002770D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 w:rsidRPr="0002770D">
              <w:rPr>
                <w:rFonts w:ascii="Arial" w:eastAsia="Arial" w:hAnsi="Arial" w:cs="Arial"/>
                <w:bCs/>
              </w:rPr>
              <w:t xml:space="preserve">Task </w:t>
            </w:r>
            <w:r>
              <w:rPr>
                <w:rFonts w:ascii="Arial" w:eastAsia="Arial" w:hAnsi="Arial" w:cs="Arial"/>
                <w:bCs/>
              </w:rPr>
              <w:t>4</w:t>
            </w:r>
            <w:r w:rsidRPr="0002770D">
              <w:rPr>
                <w:rFonts w:ascii="Arial" w:eastAsia="Arial" w:hAnsi="Arial" w:cs="Arial"/>
                <w:bCs/>
              </w:rPr>
              <w:t>: Generate and Draw Buttons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83CD914" w14:textId="77777777" w:rsidR="0002770D" w:rsidRPr="00B909AB" w:rsidRDefault="0002770D" w:rsidP="0002770D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60C808" w14:textId="77777777" w:rsidR="0002770D" w:rsidRPr="00B909AB" w:rsidRDefault="0002770D" w:rsidP="0002770D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8E6A6BB" w14:textId="77777777" w:rsidR="0002770D" w:rsidRPr="00B909AB" w:rsidRDefault="0002770D" w:rsidP="0002770D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974D3D" w14:textId="77777777" w:rsidR="0002770D" w:rsidRPr="00B909AB" w:rsidRDefault="0002770D" w:rsidP="0002770D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02770D" w:rsidRPr="00B909AB" w14:paraId="4BFB422A" w14:textId="77777777" w:rsidTr="003E58C7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926591" w14:textId="015EBF15" w:rsidR="0002770D" w:rsidRPr="0002770D" w:rsidRDefault="0002770D" w:rsidP="0002770D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 w:rsidRPr="0002770D">
              <w:rPr>
                <w:rFonts w:ascii="Arial" w:eastAsia="Arial" w:hAnsi="Arial" w:cs="Arial"/>
                <w:bCs/>
              </w:rPr>
              <w:t xml:space="preserve">Task </w:t>
            </w:r>
            <w:r>
              <w:rPr>
                <w:rFonts w:ascii="Arial" w:eastAsia="Arial" w:hAnsi="Arial" w:cs="Arial"/>
                <w:bCs/>
              </w:rPr>
              <w:t>5</w:t>
            </w:r>
            <w:r w:rsidRPr="0002770D">
              <w:rPr>
                <w:rFonts w:ascii="Arial" w:eastAsia="Arial" w:hAnsi="Arial" w:cs="Arial"/>
                <w:bCs/>
              </w:rPr>
              <w:t>: Setup Menu Interaction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F4F255F" w14:textId="77777777" w:rsidR="0002770D" w:rsidRPr="00B909AB" w:rsidRDefault="0002770D" w:rsidP="0002770D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59821B" w14:textId="77777777" w:rsidR="0002770D" w:rsidRPr="00B909AB" w:rsidRDefault="0002770D" w:rsidP="0002770D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6E1226C" w14:textId="77777777" w:rsidR="0002770D" w:rsidRPr="00B909AB" w:rsidRDefault="0002770D" w:rsidP="0002770D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F25031" w14:textId="77777777" w:rsidR="0002770D" w:rsidRPr="00B909AB" w:rsidRDefault="0002770D" w:rsidP="0002770D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02770D" w:rsidRPr="00B909AB" w14:paraId="03B0E080" w14:textId="77777777" w:rsidTr="003E58C7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262159" w14:textId="520802A0" w:rsidR="0002770D" w:rsidRPr="0002770D" w:rsidRDefault="0002770D" w:rsidP="0002770D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 w:rsidRPr="0002770D">
              <w:rPr>
                <w:rFonts w:ascii="Arial" w:eastAsia="Arial" w:hAnsi="Arial" w:cs="Arial"/>
                <w:bCs/>
              </w:rPr>
              <w:t xml:space="preserve">Task </w:t>
            </w:r>
            <w:r>
              <w:rPr>
                <w:rFonts w:ascii="Arial" w:eastAsia="Arial" w:hAnsi="Arial" w:cs="Arial"/>
                <w:bCs/>
              </w:rPr>
              <w:t>6</w:t>
            </w:r>
            <w:r w:rsidRPr="0002770D">
              <w:rPr>
                <w:rFonts w:ascii="Arial" w:eastAsia="Arial" w:hAnsi="Arial" w:cs="Arial"/>
                <w:bCs/>
              </w:rPr>
              <w:t>: Setup Scrolling on menu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EDA0FE0" w14:textId="77777777" w:rsidR="0002770D" w:rsidRPr="0002770D" w:rsidRDefault="0002770D" w:rsidP="0002770D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9FD538" w14:textId="77777777" w:rsidR="0002770D" w:rsidRPr="0002770D" w:rsidRDefault="0002770D" w:rsidP="0002770D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</w:rPr>
              <w:t>hrs</w:t>
            </w:r>
            <w:proofErr w:type="spellEnd"/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4C3D0AC" w14:textId="77777777" w:rsidR="0002770D" w:rsidRPr="0002770D" w:rsidRDefault="0002770D" w:rsidP="0002770D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293A5C" w14:textId="77777777" w:rsidR="0002770D" w:rsidRPr="0002770D" w:rsidRDefault="0002770D" w:rsidP="0002770D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02770D" w:rsidRPr="00B909AB" w14:paraId="14EF44EA" w14:textId="77777777" w:rsidTr="003E58C7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A13264" w14:textId="421356FC" w:rsidR="0002770D" w:rsidRPr="0002770D" w:rsidRDefault="0002770D" w:rsidP="0002770D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 w:rsidRPr="0002770D">
              <w:rPr>
                <w:rFonts w:ascii="Arial" w:eastAsia="Arial" w:hAnsi="Arial" w:cs="Arial"/>
                <w:bCs/>
              </w:rPr>
              <w:t xml:space="preserve">Task </w:t>
            </w:r>
            <w:r>
              <w:rPr>
                <w:rFonts w:ascii="Arial" w:eastAsia="Arial" w:hAnsi="Arial" w:cs="Arial"/>
                <w:bCs/>
              </w:rPr>
              <w:t>7</w:t>
            </w:r>
            <w:r w:rsidRPr="0002770D">
              <w:rPr>
                <w:rFonts w:ascii="Arial" w:eastAsia="Arial" w:hAnsi="Arial" w:cs="Arial"/>
                <w:bCs/>
              </w:rPr>
              <w:t>: setup interaction with map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A170064" w14:textId="77777777" w:rsidR="0002770D" w:rsidRPr="00B909AB" w:rsidRDefault="0002770D" w:rsidP="0002770D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76E2E7" w14:textId="77777777" w:rsidR="0002770D" w:rsidRPr="00B909AB" w:rsidRDefault="0002770D" w:rsidP="0002770D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s</w:t>
            </w:r>
            <w:proofErr w:type="spellEnd"/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EEBAB4F" w14:textId="77777777" w:rsidR="0002770D" w:rsidRPr="00B909AB" w:rsidRDefault="0002770D" w:rsidP="0002770D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17C50C" w14:textId="77777777" w:rsidR="0002770D" w:rsidRPr="00B909AB" w:rsidRDefault="0002770D" w:rsidP="0002770D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C3352E" w:rsidRPr="00B909AB" w14:paraId="507B8CC8" w14:textId="77777777" w:rsidTr="00112D09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21F67" w14:textId="2D6F21FA" w:rsidR="00C3352E" w:rsidRPr="00C3352E" w:rsidRDefault="00C3352E" w:rsidP="0002770D">
            <w:pPr>
              <w:widowControl w:val="0"/>
              <w:spacing w:line="240" w:lineRule="auto"/>
              <w:rPr>
                <w:rFonts w:ascii="Arial" w:eastAsia="Arial" w:hAnsi="Arial" w:cs="Arial"/>
                <w:b/>
                <w:bCs/>
              </w:rPr>
            </w:pPr>
            <w:r w:rsidRPr="00C3352E">
              <w:rPr>
                <w:rFonts w:ascii="Arial" w:eastAsia="Arial" w:hAnsi="Arial" w:cs="Arial"/>
                <w:b/>
                <w:bCs/>
              </w:rPr>
              <w:t>Feature 12 HUD</w:t>
            </w:r>
          </w:p>
        </w:tc>
      </w:tr>
      <w:tr w:rsidR="00C3352E" w:rsidRPr="00B909AB" w14:paraId="70200F10" w14:textId="77777777" w:rsidTr="003E58C7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01BE9E" w14:textId="0EAE1DF0" w:rsidR="00C3352E" w:rsidRPr="00C3352E" w:rsidRDefault="00C3352E" w:rsidP="0002770D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 w:rsidRPr="00C3352E">
              <w:rPr>
                <w:rFonts w:ascii="Arial" w:eastAsia="Arial" w:hAnsi="Arial" w:cs="Arial"/>
              </w:rPr>
              <w:t>Task</w:t>
            </w:r>
            <w:r w:rsidR="00F74927" w:rsidRPr="00C3352E">
              <w:rPr>
                <w:rFonts w:ascii="Arial" w:eastAsia="Arial" w:hAnsi="Arial" w:cs="Arial"/>
              </w:rPr>
              <w:t>1</w:t>
            </w:r>
            <w:r w:rsidR="00F74927">
              <w:rPr>
                <w:rFonts w:ascii="Arial" w:eastAsia="Arial" w:hAnsi="Arial" w:cs="Arial"/>
              </w:rPr>
              <w:t>:</w:t>
            </w:r>
            <w:r>
              <w:rPr>
                <w:rFonts w:ascii="Arial" w:eastAsia="Arial" w:hAnsi="Arial" w:cs="Arial"/>
              </w:rPr>
              <w:t xml:space="preserve"> Setting up the HUD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72FA72B6" w14:textId="7C703DDC" w:rsidR="00C3352E" w:rsidRPr="00F74927" w:rsidRDefault="00F74927" w:rsidP="0002770D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0D0F9C9E" w14:textId="320242D8" w:rsidR="00C3352E" w:rsidRPr="00F74927" w:rsidRDefault="00F74927" w:rsidP="0002770D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 w:rsidRPr="00F74927"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2AF80D7A" w14:textId="4AB1F559" w:rsidR="00C3352E" w:rsidRPr="00F74927" w:rsidRDefault="00F74927" w:rsidP="0002770D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 w:rsidRPr="00F74927"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4A8F2234" w14:textId="5E5A23BD" w:rsidR="00C3352E" w:rsidRPr="00F74927" w:rsidRDefault="00F74927" w:rsidP="0002770D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 w:rsidRPr="00F74927">
              <w:rPr>
                <w:rFonts w:ascii="Arial" w:eastAsia="Arial" w:hAnsi="Arial" w:cs="Arial"/>
              </w:rPr>
              <w:t>Yes</w:t>
            </w:r>
          </w:p>
        </w:tc>
      </w:tr>
      <w:tr w:rsidR="00F74927" w:rsidRPr="00B909AB" w14:paraId="4E33BCBD" w14:textId="77777777" w:rsidTr="003E58C7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24BC38" w14:textId="77777777" w:rsidR="00F74927" w:rsidRPr="00C3352E" w:rsidRDefault="00F74927" w:rsidP="0002770D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565556DB" w14:textId="77777777" w:rsidR="00F74927" w:rsidRDefault="00F74927" w:rsidP="0002770D">
            <w:pPr>
              <w:widowControl w:val="0"/>
              <w:spacing w:line="240" w:lineRule="auto"/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22F1F757" w14:textId="77777777" w:rsidR="00F74927" w:rsidRPr="00F74927" w:rsidRDefault="00F74927" w:rsidP="0002770D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37AA7EAD" w14:textId="77777777" w:rsidR="00F74927" w:rsidRPr="00F74927" w:rsidRDefault="00F74927" w:rsidP="0002770D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22CA83EC" w14:textId="77777777" w:rsidR="00F74927" w:rsidRPr="00F74927" w:rsidRDefault="00F74927" w:rsidP="0002770D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</w:p>
        </w:tc>
      </w:tr>
      <w:tr w:rsidR="00F74927" w:rsidRPr="00B909AB" w14:paraId="75FDDE96" w14:textId="77777777" w:rsidTr="003E58C7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C85E12" w14:textId="32F249EA" w:rsidR="00F74927" w:rsidRPr="00C3352E" w:rsidRDefault="00F74927" w:rsidP="00F74927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2: Finding and Setting Sprites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73CDC3C2" w14:textId="016F33CE" w:rsidR="00F74927" w:rsidRPr="00F74927" w:rsidRDefault="00F74927" w:rsidP="0002770D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 w:rsidRPr="00F74927">
              <w:rPr>
                <w:rFonts w:ascii="Arial" w:eastAsia="Arial" w:hAnsi="Arial" w:cs="Arial"/>
              </w:rPr>
              <w:t>2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37DBE6FB" w14:textId="702F105B" w:rsidR="00F74927" w:rsidRPr="00F74927" w:rsidRDefault="00F74927" w:rsidP="0002770D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 w:rsidRPr="00F74927"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0A390E9E" w14:textId="5C8C5967" w:rsidR="00F74927" w:rsidRPr="00F74927" w:rsidRDefault="00F74927" w:rsidP="0002770D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 w:rsidRPr="00F74927"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49F2784C" w14:textId="65D87AB2" w:rsidR="00F74927" w:rsidRPr="00F74927" w:rsidRDefault="00F74927" w:rsidP="0002770D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 w:rsidRPr="00F74927">
              <w:rPr>
                <w:rFonts w:ascii="Arial" w:eastAsia="Arial" w:hAnsi="Arial" w:cs="Arial"/>
              </w:rPr>
              <w:t>Yes</w:t>
            </w:r>
          </w:p>
        </w:tc>
      </w:tr>
      <w:tr w:rsidR="00F74927" w:rsidRPr="00B909AB" w14:paraId="57D06816" w14:textId="77777777" w:rsidTr="003E58C7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DB37E" w14:textId="562BA6EF" w:rsidR="00F74927" w:rsidRDefault="00F74927" w:rsidP="00F74927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3: interaction with pickups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41BBC310" w14:textId="4B6F8FB7" w:rsidR="00F74927" w:rsidRPr="00F74927" w:rsidRDefault="00F74927" w:rsidP="0002770D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5B3711EE" w14:textId="5D4F287C" w:rsidR="00F74927" w:rsidRPr="00F74927" w:rsidRDefault="00F74927" w:rsidP="0002770D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6AB7BE7C" w14:textId="01C301A6" w:rsidR="00F74927" w:rsidRPr="00F74927" w:rsidRDefault="00F74927" w:rsidP="0002770D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261391E3" w14:textId="7CB657CA" w:rsidR="00F74927" w:rsidRPr="00F74927" w:rsidRDefault="00F74927" w:rsidP="0002770D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</w:tbl>
    <w:p w14:paraId="587BBD05" w14:textId="6D6E9BB7" w:rsidR="003E58C7" w:rsidRDefault="003E58C7" w:rsidP="003E58C7">
      <w:pPr>
        <w:pStyle w:val="Heading1"/>
        <w:rPr>
          <w:rFonts w:ascii="Arial" w:eastAsia="Arial" w:hAnsi="Arial" w:cs="Arial"/>
        </w:rPr>
      </w:pPr>
      <w:bookmarkStart w:id="8" w:name="owvnws6a0aoh" w:colFirst="0" w:colLast="0"/>
      <w:bookmarkStart w:id="9" w:name="_9ut3xviufmf0" w:colFirst="0" w:colLast="0"/>
      <w:bookmarkStart w:id="10" w:name="_Toc97809523"/>
      <w:bookmarkEnd w:id="8"/>
      <w:bookmarkEnd w:id="9"/>
      <w:r>
        <w:lastRenderedPageBreak/>
        <w:t xml:space="preserve">Sprint </w:t>
      </w:r>
      <w:r>
        <w:t>3</w:t>
      </w:r>
      <w:r>
        <w:t xml:space="preserve"> Report</w:t>
      </w:r>
      <w:bookmarkEnd w:id="10"/>
      <w:r>
        <w:t xml:space="preserve"> </w:t>
      </w:r>
    </w:p>
    <w:p w14:paraId="1E0F5BE9" w14:textId="77777777" w:rsidR="003E58C7" w:rsidRDefault="003E58C7" w:rsidP="003E58C7">
      <w:pPr>
        <w:spacing w:after="0"/>
        <w:rPr>
          <w:rFonts w:ascii="Arial" w:eastAsia="Arial" w:hAnsi="Arial" w:cs="Arial"/>
        </w:rPr>
      </w:pPr>
    </w:p>
    <w:p w14:paraId="4E45AD1F" w14:textId="77777777" w:rsidR="003E58C7" w:rsidRDefault="003E58C7" w:rsidP="003E58C7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ummary of planned work</w:t>
      </w:r>
    </w:p>
    <w:tbl>
      <w:tblPr>
        <w:tblW w:w="9015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165"/>
        <w:gridCol w:w="1461"/>
        <w:gridCol w:w="1462"/>
        <w:gridCol w:w="1462"/>
        <w:gridCol w:w="1465"/>
      </w:tblGrid>
      <w:tr w:rsidR="003E58C7" w14:paraId="1422AC3B" w14:textId="77777777" w:rsidTr="003E58C7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0F4FEF" w14:textId="77777777" w:rsidR="003E58C7" w:rsidRDefault="003E58C7" w:rsidP="00750A8F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s and task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07A5D38" w14:textId="77777777" w:rsidR="003E58C7" w:rsidRDefault="003E58C7" w:rsidP="00750A8F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Time </w:t>
            </w:r>
            <w:r>
              <w:rPr>
                <w:rFonts w:ascii="Arial" w:eastAsia="Arial" w:hAnsi="Arial" w:cs="Arial"/>
                <w:b/>
              </w:rPr>
              <w:br/>
              <w:t xml:space="preserve">Estimate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56D534" w14:textId="77777777" w:rsidR="003E58C7" w:rsidRDefault="003E58C7" w:rsidP="00750A8F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ime</w:t>
            </w:r>
            <w:r>
              <w:rPr>
                <w:rFonts w:ascii="Arial" w:eastAsia="Arial" w:hAnsi="Arial" w:cs="Arial"/>
                <w:b/>
              </w:rPr>
              <w:br/>
              <w:t>Actual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B3E1E02" w14:textId="77777777" w:rsidR="003E58C7" w:rsidRDefault="003E58C7" w:rsidP="00750A8F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eam Member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120A52" w14:textId="77777777" w:rsidR="003E58C7" w:rsidRDefault="003E58C7" w:rsidP="00750A8F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omplete</w:t>
            </w:r>
          </w:p>
        </w:tc>
      </w:tr>
      <w:tr w:rsidR="003E58C7" w14:paraId="61EA5C59" w14:textId="77777777" w:rsidTr="00750A8F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360F01" w14:textId="1E70DDB4" w:rsidR="003E58C7" w:rsidRDefault="003E58C7" w:rsidP="00750A8F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Feature </w:t>
            </w:r>
            <w:r>
              <w:rPr>
                <w:rFonts w:ascii="Arial" w:eastAsia="Arial" w:hAnsi="Arial" w:cs="Arial"/>
                <w:b/>
              </w:rPr>
              <w:t>X:</w:t>
            </w:r>
          </w:p>
        </w:tc>
      </w:tr>
      <w:tr w:rsidR="003E58C7" w14:paraId="5F9D9936" w14:textId="77777777" w:rsidTr="003E58C7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E5AB01" w14:textId="78EEA9E5" w:rsidR="003E58C7" w:rsidRDefault="003E58C7" w:rsidP="00750A8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3DE3C0C" w14:textId="3FACB238" w:rsidR="003E58C7" w:rsidRDefault="003E58C7" w:rsidP="00750A8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B28DC5" w14:textId="5C1ADADF" w:rsidR="003E58C7" w:rsidRDefault="003E58C7" w:rsidP="00750A8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FF5B09B" w14:textId="40E9958B" w:rsidR="003E58C7" w:rsidRDefault="003E58C7" w:rsidP="00750A8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8515AE" w14:textId="3F948CC7" w:rsidR="003E58C7" w:rsidRDefault="003E58C7" w:rsidP="00750A8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</w:p>
        </w:tc>
      </w:tr>
      <w:tr w:rsidR="003E58C7" w14:paraId="26174FCB" w14:textId="77777777" w:rsidTr="00750A8F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0BA720" w14:textId="33CE2A85" w:rsidR="003E58C7" w:rsidRDefault="003E58C7" w:rsidP="00750A8F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Feature </w:t>
            </w:r>
            <w:r>
              <w:rPr>
                <w:rFonts w:ascii="Arial" w:eastAsia="Arial" w:hAnsi="Arial" w:cs="Arial"/>
                <w:b/>
              </w:rPr>
              <w:t>X</w:t>
            </w:r>
            <w:r>
              <w:rPr>
                <w:rFonts w:ascii="Arial" w:eastAsia="Arial" w:hAnsi="Arial" w:cs="Arial"/>
                <w:b/>
              </w:rPr>
              <w:t xml:space="preserve">: </w:t>
            </w:r>
          </w:p>
        </w:tc>
      </w:tr>
      <w:tr w:rsidR="003E58C7" w14:paraId="11D93C5F" w14:textId="77777777" w:rsidTr="003E58C7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5CD810" w14:textId="35190C33" w:rsidR="003E58C7" w:rsidRDefault="003E58C7" w:rsidP="00750A8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FD9DC4A" w14:textId="65F2F7CB" w:rsidR="003E58C7" w:rsidRDefault="003E58C7" w:rsidP="00750A8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E4F41A" w14:textId="08CAC4F7" w:rsidR="003E58C7" w:rsidRDefault="003E58C7" w:rsidP="00750A8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1754E9A" w14:textId="3A5C7A40" w:rsidR="003E58C7" w:rsidRDefault="003E58C7" w:rsidP="00750A8F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555CE3" w14:textId="23EC4695" w:rsidR="003E58C7" w:rsidRDefault="003E58C7" w:rsidP="00750A8F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</w:p>
        </w:tc>
      </w:tr>
    </w:tbl>
    <w:p w14:paraId="1F31E90C" w14:textId="3440825A" w:rsidR="00262CAE" w:rsidRDefault="00262CAE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</w:p>
    <w:p w14:paraId="58C63C5D" w14:textId="77777777" w:rsidR="00262CAE" w:rsidRDefault="0030702F">
      <w:r>
        <w:t xml:space="preserve"> </w:t>
      </w:r>
    </w:p>
    <w:sectPr w:rsidR="00262CAE">
      <w:footerReference w:type="default" r:id="rId9"/>
      <w:pgSz w:w="11906" w:h="16838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D9E409" w14:textId="77777777" w:rsidR="00EE6CD5" w:rsidRDefault="00EE6CD5">
      <w:pPr>
        <w:spacing w:after="0" w:line="240" w:lineRule="auto"/>
      </w:pPr>
      <w:r>
        <w:separator/>
      </w:r>
    </w:p>
  </w:endnote>
  <w:endnote w:type="continuationSeparator" w:id="0">
    <w:p w14:paraId="387ECE03" w14:textId="77777777" w:rsidR="00EE6CD5" w:rsidRDefault="00EE6C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51712F" w14:textId="77777777" w:rsidR="00262CAE" w:rsidRDefault="00262CAE">
    <w:pPr>
      <w:pBdr>
        <w:top w:val="nil"/>
        <w:left w:val="nil"/>
        <w:bottom w:val="nil"/>
        <w:right w:val="nil"/>
        <w:between w:val="nil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C94DB3" w14:textId="77777777" w:rsidR="00EE6CD5" w:rsidRDefault="00EE6CD5">
      <w:pPr>
        <w:spacing w:after="0" w:line="240" w:lineRule="auto"/>
      </w:pPr>
      <w:r>
        <w:separator/>
      </w:r>
    </w:p>
  </w:footnote>
  <w:footnote w:type="continuationSeparator" w:id="0">
    <w:p w14:paraId="726E87B9" w14:textId="77777777" w:rsidR="00EE6CD5" w:rsidRDefault="00EE6C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7B5E68"/>
    <w:multiLevelType w:val="multilevel"/>
    <w:tmpl w:val="145EDE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D144E41"/>
    <w:multiLevelType w:val="multilevel"/>
    <w:tmpl w:val="C80638E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" w15:restartNumberingAfterBreak="0">
    <w:nsid w:val="5BDE2A25"/>
    <w:multiLevelType w:val="multilevel"/>
    <w:tmpl w:val="FF18BED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7W0MDQ1NDczMLdU0lEKTi0uzszPAykwqgUAs+naCSwAAAA="/>
  </w:docVars>
  <w:rsids>
    <w:rsidRoot w:val="00262CAE"/>
    <w:rsid w:val="0002770D"/>
    <w:rsid w:val="00042167"/>
    <w:rsid w:val="00080E75"/>
    <w:rsid w:val="000D565E"/>
    <w:rsid w:val="00118777"/>
    <w:rsid w:val="001758FA"/>
    <w:rsid w:val="00233E95"/>
    <w:rsid w:val="00262CAE"/>
    <w:rsid w:val="002C1996"/>
    <w:rsid w:val="002D1F9F"/>
    <w:rsid w:val="0030702F"/>
    <w:rsid w:val="003E58C7"/>
    <w:rsid w:val="004257DB"/>
    <w:rsid w:val="004B0921"/>
    <w:rsid w:val="00516E94"/>
    <w:rsid w:val="00537452"/>
    <w:rsid w:val="00556C55"/>
    <w:rsid w:val="005C3732"/>
    <w:rsid w:val="00680015"/>
    <w:rsid w:val="007366B9"/>
    <w:rsid w:val="007A1B6C"/>
    <w:rsid w:val="007B3FE0"/>
    <w:rsid w:val="007E47EE"/>
    <w:rsid w:val="00817E6B"/>
    <w:rsid w:val="0085790F"/>
    <w:rsid w:val="00931E4F"/>
    <w:rsid w:val="00997BBE"/>
    <w:rsid w:val="00AD6EA6"/>
    <w:rsid w:val="00B4226E"/>
    <w:rsid w:val="00B4302D"/>
    <w:rsid w:val="00B909AB"/>
    <w:rsid w:val="00B90B46"/>
    <w:rsid w:val="00C3352E"/>
    <w:rsid w:val="00C557CA"/>
    <w:rsid w:val="00CF7ADD"/>
    <w:rsid w:val="00E116DA"/>
    <w:rsid w:val="00E16E8C"/>
    <w:rsid w:val="00E25DCF"/>
    <w:rsid w:val="00EE6CD5"/>
    <w:rsid w:val="00F74927"/>
    <w:rsid w:val="03EF20DE"/>
    <w:rsid w:val="0726C1A0"/>
    <w:rsid w:val="0A5E6262"/>
    <w:rsid w:val="0A933ACC"/>
    <w:rsid w:val="0D8C21CC"/>
    <w:rsid w:val="0E05A090"/>
    <w:rsid w:val="0F31D385"/>
    <w:rsid w:val="109901C2"/>
    <w:rsid w:val="10E61A56"/>
    <w:rsid w:val="163B633C"/>
    <w:rsid w:val="1664E80A"/>
    <w:rsid w:val="1753A2AF"/>
    <w:rsid w:val="182A002B"/>
    <w:rsid w:val="18D8B5CB"/>
    <w:rsid w:val="22A9A289"/>
    <w:rsid w:val="265A0350"/>
    <w:rsid w:val="27B8524A"/>
    <w:rsid w:val="291038ED"/>
    <w:rsid w:val="298631F5"/>
    <w:rsid w:val="29C9742B"/>
    <w:rsid w:val="2C76C845"/>
    <w:rsid w:val="2E7D60B2"/>
    <w:rsid w:val="2F90A841"/>
    <w:rsid w:val="3318F6FE"/>
    <w:rsid w:val="338322A1"/>
    <w:rsid w:val="370E354A"/>
    <w:rsid w:val="37842E52"/>
    <w:rsid w:val="3B8355DC"/>
    <w:rsid w:val="3DEAC4B6"/>
    <w:rsid w:val="41F29760"/>
    <w:rsid w:val="43F981A0"/>
    <w:rsid w:val="44C49D8D"/>
    <w:rsid w:val="466A6593"/>
    <w:rsid w:val="4798B593"/>
    <w:rsid w:val="490C3C47"/>
    <w:rsid w:val="493485F4"/>
    <w:rsid w:val="49D9B728"/>
    <w:rsid w:val="4A86FD38"/>
    <w:rsid w:val="53C68465"/>
    <w:rsid w:val="5515AA80"/>
    <w:rsid w:val="579D9E86"/>
    <w:rsid w:val="58C97252"/>
    <w:rsid w:val="59793DB4"/>
    <w:rsid w:val="5C4554DE"/>
    <w:rsid w:val="5C4EB6E0"/>
    <w:rsid w:val="5E0CE00A"/>
    <w:rsid w:val="5E1D694C"/>
    <w:rsid w:val="5ED5F555"/>
    <w:rsid w:val="614E87BA"/>
    <w:rsid w:val="6384C18C"/>
    <w:rsid w:val="67A75C89"/>
    <w:rsid w:val="69340056"/>
    <w:rsid w:val="69578037"/>
    <w:rsid w:val="6E0D7B68"/>
    <w:rsid w:val="724E6789"/>
    <w:rsid w:val="73CB3FB4"/>
    <w:rsid w:val="7D419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5C8D8"/>
  <w15:docId w15:val="{F8AF9BEC-D264-40C8-848B-C2988844A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" w:eastAsia="en-I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mbria" w:eastAsia="Cambria" w:hAnsi="Cambria" w:cs="Cambria"/>
      <w:b/>
      <w:color w:val="3B618E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0" w:line="240" w:lineRule="auto"/>
    </w:pPr>
    <w:rPr>
      <w:rFonts w:ascii="Cambria" w:eastAsia="Cambria" w:hAnsi="Cambria" w:cs="Cambria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OC1">
    <w:name w:val="toc 1"/>
    <w:basedOn w:val="Normal"/>
    <w:next w:val="Normal"/>
    <w:autoRedefine/>
    <w:uiPriority w:val="39"/>
    <w:unhideWhenUsed/>
    <w:rsid w:val="00B4302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302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4302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42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7</Pages>
  <Words>624</Words>
  <Characters>355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oinG</dc:creator>
  <cp:lastModifiedBy>Eoin Galavan</cp:lastModifiedBy>
  <cp:revision>30</cp:revision>
  <dcterms:created xsi:type="dcterms:W3CDTF">2021-10-15T10:36:00Z</dcterms:created>
  <dcterms:modified xsi:type="dcterms:W3CDTF">2022-03-10T14:32:00Z</dcterms:modified>
</cp:coreProperties>
</file>